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8C304E" w14:textId="552D8A44" w:rsidR="00392271" w:rsidRPr="00392271" w:rsidRDefault="00392271" w:rsidP="00392271">
      <w:pPr>
        <w:pStyle w:val="FigureorTableCaption"/>
        <w:spacing w:before="0" w:line="360" w:lineRule="auto"/>
      </w:pPr>
      <w:r w:rsidRPr="00392271">
        <w:rPr>
          <w:b/>
        </w:rPr>
        <w:t>Table S1.</w:t>
      </w:r>
      <w:r w:rsidRPr="00392271">
        <w:t xml:space="preserve"> Biophysical table of the </w:t>
      </w:r>
      <w:proofErr w:type="spellStart"/>
      <w:r w:rsidRPr="00392271">
        <w:t>InVEST</w:t>
      </w:r>
      <w:proofErr w:type="spellEnd"/>
      <w:r w:rsidRPr="00392271">
        <w:t xml:space="preserve"> water yield model</w:t>
      </w:r>
    </w:p>
    <w:tbl>
      <w:tblPr>
        <w:tblW w:w="8789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300"/>
        <w:gridCol w:w="1602"/>
        <w:gridCol w:w="1602"/>
        <w:gridCol w:w="2067"/>
        <w:gridCol w:w="1218"/>
      </w:tblGrid>
      <w:tr w:rsidR="00392271" w:rsidRPr="00392271" w14:paraId="31D76D2C" w14:textId="77777777" w:rsidTr="00FA6ADF">
        <w:trPr>
          <w:trHeight w:val="244"/>
        </w:trPr>
        <w:tc>
          <w:tcPr>
            <w:tcW w:w="23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A2617B3" w14:textId="77777777" w:rsidR="00392271" w:rsidRPr="00392271" w:rsidRDefault="00392271" w:rsidP="00762E6C">
            <w:pPr>
              <w:spacing w:line="276" w:lineRule="auto"/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LUC_ desc</w:t>
            </w:r>
          </w:p>
        </w:tc>
        <w:tc>
          <w:tcPr>
            <w:tcW w:w="16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267EF25" w14:textId="77777777" w:rsidR="00392271" w:rsidRPr="00392271" w:rsidRDefault="00392271" w:rsidP="00762E6C">
            <w:pPr>
              <w:spacing w:line="276" w:lineRule="auto"/>
              <w:jc w:val="both"/>
              <w:rPr>
                <w:rFonts w:eastAsia="Times New Roman"/>
                <w:sz w:val="24"/>
                <w:szCs w:val="24"/>
              </w:rPr>
            </w:pPr>
            <w:proofErr w:type="spellStart"/>
            <w:r w:rsidRPr="00392271">
              <w:rPr>
                <w:rFonts w:eastAsia="Times New Roman"/>
                <w:sz w:val="24"/>
                <w:szCs w:val="24"/>
              </w:rPr>
              <w:t>lucode</w:t>
            </w:r>
            <w:proofErr w:type="spellEnd"/>
          </w:p>
        </w:tc>
        <w:tc>
          <w:tcPr>
            <w:tcW w:w="16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84E0C00" w14:textId="77777777" w:rsidR="00392271" w:rsidRPr="00392271" w:rsidRDefault="00392271" w:rsidP="00762E6C">
            <w:pPr>
              <w:spacing w:line="276" w:lineRule="auto"/>
              <w:jc w:val="both"/>
              <w:rPr>
                <w:rFonts w:eastAsia="Times New Roman"/>
                <w:i/>
                <w:sz w:val="24"/>
                <w:szCs w:val="24"/>
              </w:rPr>
            </w:pPr>
            <w:r w:rsidRPr="00392271">
              <w:rPr>
                <w:rFonts w:eastAsia="Times New Roman"/>
                <w:i/>
                <w:sz w:val="24"/>
                <w:szCs w:val="24"/>
              </w:rPr>
              <w:t>Kc</w:t>
            </w:r>
          </w:p>
        </w:tc>
        <w:tc>
          <w:tcPr>
            <w:tcW w:w="20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52F2043" w14:textId="77777777" w:rsidR="00392271" w:rsidRPr="00392271" w:rsidRDefault="00392271" w:rsidP="00762E6C">
            <w:pPr>
              <w:spacing w:line="276" w:lineRule="auto"/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Root depth (mm)</w:t>
            </w:r>
          </w:p>
        </w:tc>
        <w:tc>
          <w:tcPr>
            <w:tcW w:w="12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BF57007" w14:textId="77777777" w:rsidR="00392271" w:rsidRPr="00392271" w:rsidRDefault="00392271" w:rsidP="00762E6C">
            <w:pPr>
              <w:spacing w:line="276" w:lineRule="auto"/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LUC_ veg</w:t>
            </w:r>
          </w:p>
        </w:tc>
      </w:tr>
      <w:tr w:rsidR="00392271" w:rsidRPr="00392271" w14:paraId="7E6582DC" w14:textId="77777777" w:rsidTr="00FA6ADF">
        <w:trPr>
          <w:trHeight w:val="244"/>
        </w:trPr>
        <w:tc>
          <w:tcPr>
            <w:tcW w:w="230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840667" w14:textId="77777777" w:rsidR="00392271" w:rsidRPr="00392271" w:rsidRDefault="00392271" w:rsidP="00762E6C">
            <w:pPr>
              <w:spacing w:line="276" w:lineRule="auto"/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Bare land</w:t>
            </w:r>
          </w:p>
        </w:tc>
        <w:tc>
          <w:tcPr>
            <w:tcW w:w="160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F679F4" w14:textId="77777777" w:rsidR="00392271" w:rsidRPr="00392271" w:rsidRDefault="00392271" w:rsidP="00762E6C">
            <w:pPr>
              <w:spacing w:line="276" w:lineRule="auto"/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60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B16BFE" w14:textId="77777777" w:rsidR="00392271" w:rsidRPr="00392271" w:rsidRDefault="00392271" w:rsidP="00762E6C">
            <w:pPr>
              <w:spacing w:line="276" w:lineRule="auto"/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0.5</w:t>
            </w:r>
          </w:p>
        </w:tc>
        <w:tc>
          <w:tcPr>
            <w:tcW w:w="206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88CDC1" w14:textId="77777777" w:rsidR="00392271" w:rsidRPr="00392271" w:rsidRDefault="00392271" w:rsidP="00762E6C">
            <w:pPr>
              <w:spacing w:line="276" w:lineRule="auto"/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700</w:t>
            </w:r>
          </w:p>
        </w:tc>
        <w:tc>
          <w:tcPr>
            <w:tcW w:w="121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4A6730" w14:textId="77777777" w:rsidR="00392271" w:rsidRPr="00392271" w:rsidRDefault="00392271" w:rsidP="00762E6C">
            <w:pPr>
              <w:spacing w:line="276" w:lineRule="auto"/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0</w:t>
            </w:r>
          </w:p>
        </w:tc>
      </w:tr>
      <w:tr w:rsidR="00392271" w:rsidRPr="00392271" w14:paraId="2A24E1CC" w14:textId="77777777" w:rsidTr="00FA6ADF">
        <w:trPr>
          <w:trHeight w:val="244"/>
        </w:trPr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5A3DBE" w14:textId="77777777" w:rsidR="00392271" w:rsidRPr="00392271" w:rsidRDefault="00392271" w:rsidP="00762E6C">
            <w:pPr>
              <w:spacing w:line="276" w:lineRule="auto"/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Built-up land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FF5366" w14:textId="77777777" w:rsidR="00392271" w:rsidRPr="00392271" w:rsidRDefault="00392271" w:rsidP="00762E6C">
            <w:pPr>
              <w:spacing w:line="276" w:lineRule="auto"/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D2F64CC" w14:textId="77777777" w:rsidR="00392271" w:rsidRPr="00392271" w:rsidRDefault="00392271" w:rsidP="00762E6C">
            <w:pPr>
              <w:spacing w:line="276" w:lineRule="auto"/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0.3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E3A9995" w14:textId="77777777" w:rsidR="00392271" w:rsidRPr="00392271" w:rsidRDefault="00392271" w:rsidP="00762E6C">
            <w:pPr>
              <w:spacing w:line="276" w:lineRule="auto"/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500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22E12A" w14:textId="77777777" w:rsidR="00392271" w:rsidRPr="00392271" w:rsidRDefault="00392271" w:rsidP="00762E6C">
            <w:pPr>
              <w:spacing w:line="276" w:lineRule="auto"/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0</w:t>
            </w:r>
          </w:p>
        </w:tc>
      </w:tr>
      <w:tr w:rsidR="00392271" w:rsidRPr="00392271" w14:paraId="37CE4C04" w14:textId="77777777" w:rsidTr="00FA6ADF">
        <w:trPr>
          <w:trHeight w:val="244"/>
        </w:trPr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F72B45" w14:textId="77777777" w:rsidR="00392271" w:rsidRPr="00392271" w:rsidRDefault="00392271" w:rsidP="00762E6C">
            <w:pPr>
              <w:spacing w:line="276" w:lineRule="auto"/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Shrub land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43DFF1" w14:textId="77777777" w:rsidR="00392271" w:rsidRPr="00392271" w:rsidRDefault="00392271" w:rsidP="00762E6C">
            <w:pPr>
              <w:spacing w:line="276" w:lineRule="auto"/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F2ED46" w14:textId="77777777" w:rsidR="00392271" w:rsidRPr="00392271" w:rsidRDefault="00392271" w:rsidP="00762E6C">
            <w:pPr>
              <w:spacing w:line="276" w:lineRule="auto"/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0.39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8596A1" w14:textId="77777777" w:rsidR="00392271" w:rsidRPr="00392271" w:rsidRDefault="00392271" w:rsidP="00762E6C">
            <w:pPr>
              <w:spacing w:line="276" w:lineRule="auto"/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8,000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F09699" w14:textId="77777777" w:rsidR="00392271" w:rsidRPr="00392271" w:rsidRDefault="00392271" w:rsidP="00762E6C">
            <w:pPr>
              <w:spacing w:line="276" w:lineRule="auto"/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1</w:t>
            </w:r>
          </w:p>
        </w:tc>
      </w:tr>
      <w:tr w:rsidR="00392271" w:rsidRPr="00392271" w14:paraId="5C6FE856" w14:textId="77777777" w:rsidTr="00FA6ADF">
        <w:trPr>
          <w:trHeight w:val="244"/>
        </w:trPr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0470688" w14:textId="77777777" w:rsidR="00392271" w:rsidRPr="00392271" w:rsidRDefault="00392271" w:rsidP="00762E6C">
            <w:pPr>
              <w:spacing w:line="276" w:lineRule="auto"/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Cultivated land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D2310D" w14:textId="77777777" w:rsidR="00392271" w:rsidRPr="00392271" w:rsidRDefault="00392271" w:rsidP="00762E6C">
            <w:pPr>
              <w:spacing w:line="276" w:lineRule="auto"/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B0888D" w14:textId="77777777" w:rsidR="00392271" w:rsidRPr="00392271" w:rsidRDefault="00392271" w:rsidP="00762E6C">
            <w:pPr>
              <w:spacing w:line="276" w:lineRule="auto"/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0.65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7386B9" w14:textId="77777777" w:rsidR="00392271" w:rsidRPr="00392271" w:rsidRDefault="00392271" w:rsidP="00762E6C">
            <w:pPr>
              <w:spacing w:line="276" w:lineRule="auto"/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5,500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047101" w14:textId="77777777" w:rsidR="00392271" w:rsidRPr="00392271" w:rsidRDefault="00392271" w:rsidP="00762E6C">
            <w:pPr>
              <w:spacing w:line="276" w:lineRule="auto"/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0</w:t>
            </w:r>
          </w:p>
        </w:tc>
      </w:tr>
      <w:tr w:rsidR="00392271" w:rsidRPr="00392271" w14:paraId="70838C9C" w14:textId="77777777" w:rsidTr="00FA6ADF">
        <w:trPr>
          <w:trHeight w:val="244"/>
        </w:trPr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311531" w14:textId="77777777" w:rsidR="00392271" w:rsidRPr="00392271" w:rsidRDefault="00392271" w:rsidP="00762E6C">
            <w:pPr>
              <w:spacing w:line="276" w:lineRule="auto"/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Forest land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06E380" w14:textId="77777777" w:rsidR="00392271" w:rsidRPr="00392271" w:rsidRDefault="00392271" w:rsidP="00762E6C">
            <w:pPr>
              <w:spacing w:line="276" w:lineRule="auto"/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527227" w14:textId="77777777" w:rsidR="00392271" w:rsidRPr="00392271" w:rsidRDefault="00392271" w:rsidP="00762E6C">
            <w:pPr>
              <w:spacing w:line="276" w:lineRule="auto"/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F2150A" w14:textId="77777777" w:rsidR="00392271" w:rsidRPr="00392271" w:rsidRDefault="00392271" w:rsidP="00762E6C">
            <w:pPr>
              <w:spacing w:line="276" w:lineRule="auto"/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10,070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1DF66D" w14:textId="77777777" w:rsidR="00392271" w:rsidRPr="00392271" w:rsidRDefault="00392271" w:rsidP="00762E6C">
            <w:pPr>
              <w:spacing w:line="276" w:lineRule="auto"/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1</w:t>
            </w:r>
          </w:p>
        </w:tc>
      </w:tr>
      <w:tr w:rsidR="00392271" w:rsidRPr="00392271" w14:paraId="41F46A5D" w14:textId="77777777" w:rsidTr="00FA6ADF">
        <w:trPr>
          <w:trHeight w:val="244"/>
        </w:trPr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B634C9" w14:textId="77777777" w:rsidR="00392271" w:rsidRPr="00392271" w:rsidRDefault="00392271" w:rsidP="00762E6C">
            <w:pPr>
              <w:spacing w:line="276" w:lineRule="auto"/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Grazing land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13BD17" w14:textId="77777777" w:rsidR="00392271" w:rsidRPr="00392271" w:rsidRDefault="00392271" w:rsidP="00762E6C">
            <w:pPr>
              <w:spacing w:line="276" w:lineRule="auto"/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49EC6D" w14:textId="77777777" w:rsidR="00392271" w:rsidRPr="00392271" w:rsidRDefault="00392271" w:rsidP="00762E6C">
            <w:pPr>
              <w:spacing w:line="276" w:lineRule="auto"/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0.85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50016F8" w14:textId="77777777" w:rsidR="00392271" w:rsidRPr="00392271" w:rsidRDefault="00392271" w:rsidP="00762E6C">
            <w:pPr>
              <w:spacing w:line="276" w:lineRule="auto"/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6,500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7E0E39" w14:textId="77777777" w:rsidR="00392271" w:rsidRPr="00392271" w:rsidRDefault="00392271" w:rsidP="00762E6C">
            <w:pPr>
              <w:spacing w:line="276" w:lineRule="auto"/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1</w:t>
            </w:r>
          </w:p>
        </w:tc>
      </w:tr>
      <w:tr w:rsidR="00392271" w:rsidRPr="00392271" w14:paraId="217E9EB5" w14:textId="77777777" w:rsidTr="00FA6ADF">
        <w:trPr>
          <w:trHeight w:val="244"/>
        </w:trPr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8A13A77" w14:textId="77777777" w:rsidR="00392271" w:rsidRPr="00392271" w:rsidRDefault="00392271" w:rsidP="00762E6C">
            <w:pPr>
              <w:spacing w:line="276" w:lineRule="auto"/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Waterbody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4CC86A" w14:textId="77777777" w:rsidR="00392271" w:rsidRPr="00392271" w:rsidRDefault="00392271" w:rsidP="00762E6C">
            <w:pPr>
              <w:spacing w:line="276" w:lineRule="auto"/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B15489" w14:textId="77777777" w:rsidR="00392271" w:rsidRPr="00392271" w:rsidRDefault="00392271" w:rsidP="00762E6C">
            <w:pPr>
              <w:spacing w:line="276" w:lineRule="auto"/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04F74A" w14:textId="77777777" w:rsidR="00392271" w:rsidRPr="00392271" w:rsidRDefault="00392271" w:rsidP="00762E6C">
            <w:pPr>
              <w:spacing w:line="276" w:lineRule="auto"/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500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8FC4D3" w14:textId="77777777" w:rsidR="00392271" w:rsidRPr="00392271" w:rsidRDefault="00392271" w:rsidP="00762E6C">
            <w:pPr>
              <w:spacing w:line="276" w:lineRule="auto"/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0</w:t>
            </w:r>
          </w:p>
        </w:tc>
      </w:tr>
      <w:tr w:rsidR="00392271" w:rsidRPr="00392271" w14:paraId="6BE42421" w14:textId="77777777" w:rsidTr="00FA6ADF">
        <w:trPr>
          <w:trHeight w:val="244"/>
        </w:trPr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19B473F" w14:textId="77777777" w:rsidR="00392271" w:rsidRPr="00392271" w:rsidRDefault="00392271" w:rsidP="00762E6C">
            <w:pPr>
              <w:spacing w:line="276" w:lineRule="auto"/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Woodland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D08E5ED" w14:textId="77777777" w:rsidR="00392271" w:rsidRPr="00392271" w:rsidRDefault="00392271" w:rsidP="00762E6C">
            <w:pPr>
              <w:spacing w:line="276" w:lineRule="auto"/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96964C1" w14:textId="77777777" w:rsidR="00392271" w:rsidRPr="00392271" w:rsidRDefault="00392271" w:rsidP="00762E6C">
            <w:pPr>
              <w:spacing w:line="276" w:lineRule="auto"/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B4B07AB" w14:textId="77777777" w:rsidR="00392271" w:rsidRPr="00392271" w:rsidRDefault="00392271" w:rsidP="00762E6C">
            <w:pPr>
              <w:spacing w:line="276" w:lineRule="auto"/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8,500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87216DF" w14:textId="77777777" w:rsidR="00392271" w:rsidRPr="00392271" w:rsidRDefault="00392271" w:rsidP="00762E6C">
            <w:pPr>
              <w:spacing w:line="276" w:lineRule="auto"/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1</w:t>
            </w:r>
          </w:p>
        </w:tc>
      </w:tr>
    </w:tbl>
    <w:p w14:paraId="59B5411F" w14:textId="3687CAEA" w:rsidR="006B2176" w:rsidRDefault="006B2176" w:rsidP="00392271">
      <w:pPr>
        <w:pStyle w:val="FigureorTableCaption"/>
        <w:spacing w:before="0" w:line="360" w:lineRule="auto"/>
        <w:rPr>
          <w:b/>
        </w:rPr>
      </w:pPr>
    </w:p>
    <w:p w14:paraId="59F6A9EF" w14:textId="79B0A506" w:rsidR="00392271" w:rsidRPr="00FA6ADF" w:rsidRDefault="00392271" w:rsidP="00392271">
      <w:pPr>
        <w:pStyle w:val="FigureorTableCaption"/>
        <w:spacing w:before="0" w:line="360" w:lineRule="auto"/>
      </w:pPr>
      <w:r w:rsidRPr="00FA6ADF">
        <w:rPr>
          <w:b/>
        </w:rPr>
        <w:t>Table S2.</w:t>
      </w:r>
      <w:r w:rsidRPr="00FA6ADF">
        <w:t xml:space="preserve"> Data required for reference evapotranspiration (ET</w:t>
      </w:r>
      <w:r w:rsidRPr="00FA6ADF">
        <w:rPr>
          <w:vertAlign w:val="subscript"/>
        </w:rPr>
        <w:t>0</w:t>
      </w:r>
      <w:r w:rsidRPr="00FA6ADF">
        <w:t>) of the stations</w:t>
      </w:r>
    </w:p>
    <w:tbl>
      <w:tblPr>
        <w:tblW w:w="8712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149"/>
        <w:gridCol w:w="2572"/>
        <w:gridCol w:w="1197"/>
        <w:gridCol w:w="1281"/>
        <w:gridCol w:w="1281"/>
        <w:gridCol w:w="1281"/>
      </w:tblGrid>
      <w:tr w:rsidR="00392271" w:rsidRPr="007768F4" w14:paraId="6D8FE0CE" w14:textId="77777777" w:rsidTr="00FA6ADF">
        <w:trPr>
          <w:trHeight w:val="72"/>
        </w:trPr>
        <w:tc>
          <w:tcPr>
            <w:tcW w:w="11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6E22757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Stations</w:t>
            </w:r>
          </w:p>
        </w:tc>
        <w:tc>
          <w:tcPr>
            <w:tcW w:w="25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D0C1591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Parameters</w:t>
            </w:r>
          </w:p>
        </w:tc>
        <w:tc>
          <w:tcPr>
            <w:tcW w:w="11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3A410CD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988</w:t>
            </w:r>
          </w:p>
        </w:tc>
        <w:tc>
          <w:tcPr>
            <w:tcW w:w="12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82559FE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998</w:t>
            </w:r>
          </w:p>
        </w:tc>
        <w:tc>
          <w:tcPr>
            <w:tcW w:w="12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BFA5716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2008</w:t>
            </w:r>
          </w:p>
        </w:tc>
        <w:tc>
          <w:tcPr>
            <w:tcW w:w="12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DEBE3D2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2018</w:t>
            </w:r>
          </w:p>
        </w:tc>
      </w:tr>
      <w:tr w:rsidR="00392271" w:rsidRPr="007768F4" w14:paraId="4772D5A0" w14:textId="77777777" w:rsidTr="00FA6ADF">
        <w:trPr>
          <w:trHeight w:val="245"/>
        </w:trPr>
        <w:tc>
          <w:tcPr>
            <w:tcW w:w="1100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3B01FCB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proofErr w:type="spellStart"/>
            <w:r w:rsidRPr="007768F4">
              <w:rPr>
                <w:rFonts w:eastAsia="Times New Roman"/>
                <w:sz w:val="24"/>
                <w:szCs w:val="24"/>
              </w:rPr>
              <w:t>Imdiber</w:t>
            </w:r>
            <w:proofErr w:type="spellEnd"/>
          </w:p>
        </w:tc>
        <w:tc>
          <w:tcPr>
            <w:tcW w:w="257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C08A62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RA</w:t>
            </w:r>
          </w:p>
        </w:tc>
        <w:tc>
          <w:tcPr>
            <w:tcW w:w="119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389B110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37.52</w:t>
            </w:r>
          </w:p>
        </w:tc>
        <w:tc>
          <w:tcPr>
            <w:tcW w:w="128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5A7606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40.75</w:t>
            </w:r>
          </w:p>
        </w:tc>
        <w:tc>
          <w:tcPr>
            <w:tcW w:w="128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6E9B65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36.03</w:t>
            </w:r>
          </w:p>
        </w:tc>
        <w:tc>
          <w:tcPr>
            <w:tcW w:w="128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4C5C03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37.17</w:t>
            </w:r>
          </w:p>
        </w:tc>
      </w:tr>
      <w:tr w:rsidR="00392271" w:rsidRPr="007768F4" w14:paraId="750AE0A8" w14:textId="77777777" w:rsidTr="00FA6ADF">
        <w:trPr>
          <w:trHeight w:val="245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B7A42C1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25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5FA19B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Max T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C799B1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26.01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5FE1BB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26.5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63B93F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27.3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C67888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27.7</w:t>
            </w:r>
          </w:p>
        </w:tc>
      </w:tr>
      <w:tr w:rsidR="00392271" w:rsidRPr="007768F4" w14:paraId="3426889C" w14:textId="77777777" w:rsidTr="00FA6ADF">
        <w:trPr>
          <w:trHeight w:val="245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D597269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25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86F6D8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Min T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B887FE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2.34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461F13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2.94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22E2DC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3.34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65EC48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3.8</w:t>
            </w:r>
          </w:p>
        </w:tc>
      </w:tr>
      <w:tr w:rsidR="00392271" w:rsidRPr="007768F4" w14:paraId="357A9ACD" w14:textId="77777777" w:rsidTr="00FA6ADF">
        <w:trPr>
          <w:trHeight w:val="245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553854A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25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2D3FB3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Precipitation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F18B5F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846.7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7C9115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,096.7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D696BE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,230.5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61AEC5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,366.5</w:t>
            </w:r>
          </w:p>
        </w:tc>
      </w:tr>
      <w:tr w:rsidR="00392271" w:rsidRPr="007768F4" w14:paraId="09822967" w14:textId="77777777" w:rsidTr="00FA6ADF">
        <w:trPr>
          <w:trHeight w:val="293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B917F24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257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7C76BA8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ET</w:t>
            </w:r>
            <w:r w:rsidRPr="007768F4">
              <w:rPr>
                <w:rFonts w:eastAsia="Times New Roman"/>
                <w:sz w:val="24"/>
                <w:szCs w:val="24"/>
                <w:vertAlign w:val="subscript"/>
              </w:rPr>
              <w:t>0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879F53C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402.3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9C1B32D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507.7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703778D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550.8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B0E2A86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642.3</w:t>
            </w:r>
          </w:p>
        </w:tc>
      </w:tr>
      <w:tr w:rsidR="00392271" w:rsidRPr="007768F4" w14:paraId="034607A0" w14:textId="77777777" w:rsidTr="00FA6ADF">
        <w:trPr>
          <w:trHeight w:val="245"/>
        </w:trPr>
        <w:tc>
          <w:tcPr>
            <w:tcW w:w="1100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17B1C46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proofErr w:type="spellStart"/>
            <w:r w:rsidRPr="007768F4">
              <w:rPr>
                <w:rFonts w:eastAsia="Times New Roman"/>
                <w:sz w:val="24"/>
                <w:szCs w:val="24"/>
              </w:rPr>
              <w:t>Agena</w:t>
            </w:r>
            <w:proofErr w:type="spellEnd"/>
          </w:p>
        </w:tc>
        <w:tc>
          <w:tcPr>
            <w:tcW w:w="257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F88AB0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RA</w:t>
            </w:r>
          </w:p>
        </w:tc>
        <w:tc>
          <w:tcPr>
            <w:tcW w:w="119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BED52F0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38.21</w:t>
            </w:r>
          </w:p>
        </w:tc>
        <w:tc>
          <w:tcPr>
            <w:tcW w:w="128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93823A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38.76</w:t>
            </w:r>
          </w:p>
        </w:tc>
        <w:tc>
          <w:tcPr>
            <w:tcW w:w="128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F7B806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39.81</w:t>
            </w:r>
          </w:p>
        </w:tc>
        <w:tc>
          <w:tcPr>
            <w:tcW w:w="128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5B868F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39.9</w:t>
            </w:r>
          </w:p>
        </w:tc>
      </w:tr>
      <w:tr w:rsidR="00392271" w:rsidRPr="007768F4" w14:paraId="2FFBB6F5" w14:textId="77777777" w:rsidTr="00FA6ADF">
        <w:trPr>
          <w:trHeight w:val="245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09F3947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25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651C74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Max T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017FCF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25.3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90F0BB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25.7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70092E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26.13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1CFBFB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26.23</w:t>
            </w:r>
          </w:p>
        </w:tc>
      </w:tr>
      <w:tr w:rsidR="00392271" w:rsidRPr="007768F4" w14:paraId="2EA74E85" w14:textId="77777777" w:rsidTr="00FA6ADF">
        <w:trPr>
          <w:trHeight w:val="245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6A6A89F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25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9FD0E0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Min T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1CF78A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3.14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5164FD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3.23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9C216A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3.31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BAC1BE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3.42</w:t>
            </w:r>
          </w:p>
        </w:tc>
      </w:tr>
      <w:tr w:rsidR="00392271" w:rsidRPr="007768F4" w14:paraId="3271F6C1" w14:textId="77777777" w:rsidTr="00FA6ADF">
        <w:trPr>
          <w:trHeight w:val="245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37C1C81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25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5E790D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Precipitation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56A8AF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,139.6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922DEC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,063.4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F8833C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,230.5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CF8019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,466.5</w:t>
            </w:r>
          </w:p>
        </w:tc>
      </w:tr>
      <w:tr w:rsidR="00392271" w:rsidRPr="007768F4" w14:paraId="411107D5" w14:textId="77777777" w:rsidTr="00FA6ADF">
        <w:trPr>
          <w:trHeight w:val="293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9142261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257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477BC07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ET</w:t>
            </w:r>
            <w:r w:rsidRPr="007768F4">
              <w:rPr>
                <w:rFonts w:eastAsia="Times New Roman"/>
                <w:sz w:val="24"/>
                <w:szCs w:val="24"/>
                <w:vertAlign w:val="subscript"/>
              </w:rPr>
              <w:t>0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0753BC0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397.4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C81FB1C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434.56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18B2A27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456.67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2DCF0DD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570.7</w:t>
            </w:r>
          </w:p>
        </w:tc>
      </w:tr>
      <w:tr w:rsidR="00392271" w:rsidRPr="007768F4" w14:paraId="4FA28660" w14:textId="77777777" w:rsidTr="00FA6ADF">
        <w:trPr>
          <w:trHeight w:val="245"/>
        </w:trPr>
        <w:tc>
          <w:tcPr>
            <w:tcW w:w="1100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5663D09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proofErr w:type="spellStart"/>
            <w:r w:rsidRPr="007768F4">
              <w:rPr>
                <w:rFonts w:eastAsia="Times New Roman"/>
                <w:sz w:val="24"/>
                <w:szCs w:val="24"/>
              </w:rPr>
              <w:t>Gunechre</w:t>
            </w:r>
            <w:proofErr w:type="spellEnd"/>
          </w:p>
        </w:tc>
        <w:tc>
          <w:tcPr>
            <w:tcW w:w="257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40671F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RA</w:t>
            </w:r>
          </w:p>
        </w:tc>
        <w:tc>
          <w:tcPr>
            <w:tcW w:w="119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7C0FCD6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32.45</w:t>
            </w:r>
          </w:p>
        </w:tc>
        <w:tc>
          <w:tcPr>
            <w:tcW w:w="128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B058DD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32.89</w:t>
            </w:r>
          </w:p>
        </w:tc>
        <w:tc>
          <w:tcPr>
            <w:tcW w:w="128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4DD5D3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33</w:t>
            </w:r>
          </w:p>
        </w:tc>
        <w:tc>
          <w:tcPr>
            <w:tcW w:w="128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10DAB2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33.45</w:t>
            </w:r>
          </w:p>
        </w:tc>
      </w:tr>
      <w:tr w:rsidR="00392271" w:rsidRPr="007768F4" w14:paraId="5E0E89A2" w14:textId="77777777" w:rsidTr="00FA6ADF">
        <w:trPr>
          <w:trHeight w:val="245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909F50E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25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0AEE4D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Max T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650679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25.2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B6053B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25.6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F387E5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25.7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B11F68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26.45</w:t>
            </w:r>
          </w:p>
        </w:tc>
      </w:tr>
      <w:tr w:rsidR="00392271" w:rsidRPr="007768F4" w14:paraId="0B871741" w14:textId="77777777" w:rsidTr="00FA6ADF">
        <w:trPr>
          <w:trHeight w:val="245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EC2F62C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25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6AEC85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Min T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90091F1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2.14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EBAC68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2.34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41F42A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2.9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40B5B0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3.01</w:t>
            </w:r>
          </w:p>
        </w:tc>
      </w:tr>
      <w:tr w:rsidR="00392271" w:rsidRPr="007768F4" w14:paraId="0F714167" w14:textId="77777777" w:rsidTr="00FA6ADF">
        <w:trPr>
          <w:trHeight w:val="245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893C4D2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25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F28C93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Precipitation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F07A689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,143.2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8CCC62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,190.7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8993C3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,329.5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F6503F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,439.5</w:t>
            </w:r>
          </w:p>
        </w:tc>
      </w:tr>
      <w:tr w:rsidR="00392271" w:rsidRPr="007768F4" w14:paraId="2589B4A8" w14:textId="77777777" w:rsidTr="00FA6ADF">
        <w:trPr>
          <w:trHeight w:val="245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6E6CEF5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257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F9E4BDE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ET</w:t>
            </w:r>
            <w:r w:rsidRPr="007768F4">
              <w:rPr>
                <w:rFonts w:eastAsia="Times New Roman"/>
                <w:sz w:val="24"/>
                <w:szCs w:val="24"/>
                <w:vertAlign w:val="subscript"/>
              </w:rPr>
              <w:t>0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6D16CB2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396.7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B43DBD4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420.56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55534D3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480.9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0D85035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580.3</w:t>
            </w:r>
          </w:p>
        </w:tc>
      </w:tr>
      <w:tr w:rsidR="00392271" w:rsidRPr="007768F4" w14:paraId="727208D2" w14:textId="77777777" w:rsidTr="00FA6ADF">
        <w:trPr>
          <w:trHeight w:val="245"/>
        </w:trPr>
        <w:tc>
          <w:tcPr>
            <w:tcW w:w="1100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EE45BBC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proofErr w:type="spellStart"/>
            <w:r w:rsidRPr="007768F4">
              <w:rPr>
                <w:rFonts w:eastAsia="Times New Roman"/>
                <w:sz w:val="24"/>
                <w:szCs w:val="24"/>
              </w:rPr>
              <w:t>Gumer</w:t>
            </w:r>
            <w:proofErr w:type="spellEnd"/>
          </w:p>
        </w:tc>
        <w:tc>
          <w:tcPr>
            <w:tcW w:w="257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A018D0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RA</w:t>
            </w:r>
          </w:p>
        </w:tc>
        <w:tc>
          <w:tcPr>
            <w:tcW w:w="119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DE48B0C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33.05</w:t>
            </w:r>
          </w:p>
        </w:tc>
        <w:tc>
          <w:tcPr>
            <w:tcW w:w="128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B74100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33.22</w:t>
            </w:r>
          </w:p>
        </w:tc>
        <w:tc>
          <w:tcPr>
            <w:tcW w:w="128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455738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33.34</w:t>
            </w:r>
          </w:p>
        </w:tc>
        <w:tc>
          <w:tcPr>
            <w:tcW w:w="128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2FDE5B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33.56</w:t>
            </w:r>
          </w:p>
        </w:tc>
      </w:tr>
      <w:tr w:rsidR="00392271" w:rsidRPr="007768F4" w14:paraId="468F78D9" w14:textId="77777777" w:rsidTr="00FA6ADF">
        <w:trPr>
          <w:trHeight w:val="245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BC9503C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25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17CFA9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Max T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865345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25.02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3565D8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25.23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90D8E6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25.56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DDC9B2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25.87</w:t>
            </w:r>
          </w:p>
        </w:tc>
      </w:tr>
      <w:tr w:rsidR="00392271" w:rsidRPr="007768F4" w14:paraId="57043C22" w14:textId="77777777" w:rsidTr="00FA6ADF">
        <w:trPr>
          <w:trHeight w:val="245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91BE5BE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25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495363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Min T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10BAA2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1.78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D49F22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1.94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E9C3BA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1.99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069162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2.23</w:t>
            </w:r>
          </w:p>
        </w:tc>
      </w:tr>
      <w:tr w:rsidR="00392271" w:rsidRPr="007768F4" w14:paraId="52862397" w14:textId="77777777" w:rsidTr="00FA6ADF">
        <w:trPr>
          <w:trHeight w:val="245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883D4E5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25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8B2849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Precipitation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956337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,299.2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0C27FE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,343.7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673495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,438.5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5914F6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,528.23</w:t>
            </w:r>
          </w:p>
        </w:tc>
      </w:tr>
      <w:tr w:rsidR="00392271" w:rsidRPr="007768F4" w14:paraId="78EC3C22" w14:textId="77777777" w:rsidTr="00FA6ADF">
        <w:trPr>
          <w:trHeight w:val="293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F104C5E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257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F4E9D4C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ET</w:t>
            </w:r>
            <w:r w:rsidRPr="007768F4">
              <w:rPr>
                <w:rFonts w:eastAsia="Times New Roman"/>
                <w:sz w:val="24"/>
                <w:szCs w:val="24"/>
                <w:vertAlign w:val="subscript"/>
              </w:rPr>
              <w:t>0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5F53CDB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391.8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C2C8C00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429.9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403D250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460.43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1A819A3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565.8</w:t>
            </w:r>
          </w:p>
        </w:tc>
      </w:tr>
      <w:tr w:rsidR="00392271" w:rsidRPr="007768F4" w14:paraId="12A64B51" w14:textId="77777777" w:rsidTr="00FA6ADF">
        <w:trPr>
          <w:trHeight w:val="245"/>
        </w:trPr>
        <w:tc>
          <w:tcPr>
            <w:tcW w:w="1100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9CBCDDA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proofErr w:type="spellStart"/>
            <w:r w:rsidRPr="007768F4">
              <w:rPr>
                <w:rFonts w:eastAsia="Times New Roman"/>
                <w:sz w:val="24"/>
                <w:szCs w:val="24"/>
              </w:rPr>
              <w:t>Gubre</w:t>
            </w:r>
            <w:proofErr w:type="spellEnd"/>
          </w:p>
        </w:tc>
        <w:tc>
          <w:tcPr>
            <w:tcW w:w="257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A4F472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RA</w:t>
            </w:r>
          </w:p>
        </w:tc>
        <w:tc>
          <w:tcPr>
            <w:tcW w:w="119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542817E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31.15</w:t>
            </w:r>
          </w:p>
        </w:tc>
        <w:tc>
          <w:tcPr>
            <w:tcW w:w="128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6EB4EF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31.34</w:t>
            </w:r>
          </w:p>
        </w:tc>
        <w:tc>
          <w:tcPr>
            <w:tcW w:w="128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201FD3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31.45</w:t>
            </w:r>
          </w:p>
        </w:tc>
        <w:tc>
          <w:tcPr>
            <w:tcW w:w="128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71A3D1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31.95</w:t>
            </w:r>
          </w:p>
        </w:tc>
      </w:tr>
      <w:tr w:rsidR="00392271" w:rsidRPr="007768F4" w14:paraId="21FB9FD4" w14:textId="77777777" w:rsidTr="00FA6ADF">
        <w:trPr>
          <w:trHeight w:val="245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0A4135B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25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8754FE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Max T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D439F6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26.11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C07A38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26.45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1D9235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26.89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7EC941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27.75</w:t>
            </w:r>
          </w:p>
        </w:tc>
      </w:tr>
      <w:tr w:rsidR="00392271" w:rsidRPr="007768F4" w14:paraId="48A01455" w14:textId="77777777" w:rsidTr="00FA6ADF">
        <w:trPr>
          <w:trHeight w:val="245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D2F39FE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25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D0A509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Min T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5802FE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2.24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779101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2.87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02BF30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3.21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6D5699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3.9</w:t>
            </w:r>
          </w:p>
        </w:tc>
      </w:tr>
      <w:tr w:rsidR="00392271" w:rsidRPr="007768F4" w14:paraId="0BEF3ED7" w14:textId="77777777" w:rsidTr="00FA6ADF">
        <w:trPr>
          <w:trHeight w:val="245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038D82C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25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C9DAE9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Precipitation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DE00F0F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,023.2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AE9A4C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,131.4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624C60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,270.7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18AE9A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,345.2</w:t>
            </w:r>
          </w:p>
        </w:tc>
      </w:tr>
      <w:tr w:rsidR="00392271" w:rsidRPr="007768F4" w14:paraId="6C05C987" w14:textId="77777777" w:rsidTr="00FA6ADF">
        <w:trPr>
          <w:trHeight w:val="293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4A6763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257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56D4463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ET</w:t>
            </w:r>
            <w:r w:rsidRPr="007768F4">
              <w:rPr>
                <w:rFonts w:eastAsia="Times New Roman"/>
                <w:sz w:val="24"/>
                <w:szCs w:val="24"/>
                <w:vertAlign w:val="subscript"/>
              </w:rPr>
              <w:t>0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BE57AE2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410.34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DA7FFAE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495.6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10865F1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545.78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A3B9D13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632.32</w:t>
            </w:r>
          </w:p>
        </w:tc>
      </w:tr>
      <w:tr w:rsidR="00392271" w:rsidRPr="007768F4" w14:paraId="4148101A" w14:textId="77777777" w:rsidTr="00FA6ADF">
        <w:trPr>
          <w:trHeight w:val="245"/>
        </w:trPr>
        <w:tc>
          <w:tcPr>
            <w:tcW w:w="1100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51121E6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proofErr w:type="spellStart"/>
            <w:r w:rsidRPr="007768F4">
              <w:rPr>
                <w:rFonts w:eastAsia="Times New Roman"/>
                <w:sz w:val="24"/>
                <w:szCs w:val="24"/>
              </w:rPr>
              <w:t>Merab</w:t>
            </w:r>
            <w:proofErr w:type="spellEnd"/>
            <w:r w:rsidRPr="007768F4">
              <w:rPr>
                <w:rFonts w:eastAsia="Times New Roman"/>
                <w:sz w:val="24"/>
                <w:szCs w:val="24"/>
              </w:rPr>
              <w:t xml:space="preserve"> </w:t>
            </w:r>
            <w:proofErr w:type="spellStart"/>
            <w:r w:rsidRPr="007768F4">
              <w:rPr>
                <w:rFonts w:eastAsia="Times New Roman"/>
                <w:sz w:val="24"/>
                <w:szCs w:val="24"/>
              </w:rPr>
              <w:t>azerent</w:t>
            </w:r>
            <w:proofErr w:type="spellEnd"/>
          </w:p>
        </w:tc>
        <w:tc>
          <w:tcPr>
            <w:tcW w:w="257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4E5715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RA</w:t>
            </w:r>
          </w:p>
        </w:tc>
        <w:tc>
          <w:tcPr>
            <w:tcW w:w="119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16FBB5C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37.01</w:t>
            </w:r>
          </w:p>
        </w:tc>
        <w:tc>
          <w:tcPr>
            <w:tcW w:w="128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73A6A4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37.87</w:t>
            </w:r>
          </w:p>
        </w:tc>
        <w:tc>
          <w:tcPr>
            <w:tcW w:w="128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CCC2E8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38.13</w:t>
            </w:r>
          </w:p>
        </w:tc>
        <w:tc>
          <w:tcPr>
            <w:tcW w:w="128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5E3C9D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39.1</w:t>
            </w:r>
          </w:p>
        </w:tc>
      </w:tr>
      <w:tr w:rsidR="00392271" w:rsidRPr="007768F4" w14:paraId="3331994F" w14:textId="77777777" w:rsidTr="00FA6ADF">
        <w:trPr>
          <w:trHeight w:val="245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49E90B6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25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2252BC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Max T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CCCE1E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25.09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0C03E2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25.67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FDA44F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26.03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952ECF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26.21</w:t>
            </w:r>
          </w:p>
        </w:tc>
      </w:tr>
      <w:tr w:rsidR="00392271" w:rsidRPr="007768F4" w14:paraId="2F7FDDB7" w14:textId="77777777" w:rsidTr="00FA6ADF">
        <w:trPr>
          <w:trHeight w:val="245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0D34AF0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25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EE877F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Min T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DD0D05B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2.54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D5F5E4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3.01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472CEF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3.51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937F1A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3.67</w:t>
            </w:r>
          </w:p>
        </w:tc>
      </w:tr>
      <w:tr w:rsidR="00392271" w:rsidRPr="007768F4" w14:paraId="29061016" w14:textId="77777777" w:rsidTr="00FA6ADF">
        <w:trPr>
          <w:trHeight w:val="245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7698414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25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FCE1DD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Precipitation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7192A8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892.23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1419CA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,120.00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2E1D4B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,235.90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26A7F4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,267.34</w:t>
            </w:r>
          </w:p>
        </w:tc>
      </w:tr>
      <w:tr w:rsidR="00392271" w:rsidRPr="007768F4" w14:paraId="5A6EACEC" w14:textId="77777777" w:rsidTr="00FA6ADF">
        <w:trPr>
          <w:trHeight w:val="293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8A3EAAA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257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36E7151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ET</w:t>
            </w:r>
            <w:r w:rsidRPr="007768F4">
              <w:rPr>
                <w:rFonts w:eastAsia="Times New Roman"/>
                <w:sz w:val="24"/>
                <w:szCs w:val="24"/>
                <w:vertAlign w:val="subscript"/>
              </w:rPr>
              <w:t>0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EFE3067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390.7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893C28D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411.9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79B5AB0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460.9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DF2E602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550.12</w:t>
            </w:r>
          </w:p>
        </w:tc>
      </w:tr>
      <w:tr w:rsidR="00392271" w:rsidRPr="007768F4" w14:paraId="07FED626" w14:textId="77777777" w:rsidTr="00FA6ADF">
        <w:trPr>
          <w:trHeight w:val="245"/>
        </w:trPr>
        <w:tc>
          <w:tcPr>
            <w:tcW w:w="1100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2ECBD89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Average</w:t>
            </w:r>
          </w:p>
        </w:tc>
        <w:tc>
          <w:tcPr>
            <w:tcW w:w="257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302EE0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RA</w:t>
            </w:r>
          </w:p>
        </w:tc>
        <w:tc>
          <w:tcPr>
            <w:tcW w:w="119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8315BF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34.90</w:t>
            </w:r>
          </w:p>
        </w:tc>
        <w:tc>
          <w:tcPr>
            <w:tcW w:w="128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E64070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35.81</w:t>
            </w:r>
          </w:p>
        </w:tc>
        <w:tc>
          <w:tcPr>
            <w:tcW w:w="128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42F2CA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35.29</w:t>
            </w:r>
          </w:p>
        </w:tc>
        <w:tc>
          <w:tcPr>
            <w:tcW w:w="128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68EAA7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35.86</w:t>
            </w:r>
          </w:p>
        </w:tc>
      </w:tr>
      <w:tr w:rsidR="00392271" w:rsidRPr="007768F4" w14:paraId="5BA46BC2" w14:textId="77777777" w:rsidTr="00FA6ADF">
        <w:trPr>
          <w:trHeight w:val="245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66A1C3C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25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CA1EFC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Max T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1386AF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25.46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22B8F3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25.86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1DFFCB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26.27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EAED74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26.70</w:t>
            </w:r>
          </w:p>
        </w:tc>
      </w:tr>
      <w:tr w:rsidR="00392271" w:rsidRPr="007768F4" w14:paraId="62D6B3C6" w14:textId="77777777" w:rsidTr="00FA6ADF">
        <w:trPr>
          <w:trHeight w:val="245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DC6CB9D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25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7E3394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Min T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8DA409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2.36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6DABCFF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2.72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91404D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3.04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5CB69E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3.34</w:t>
            </w:r>
          </w:p>
        </w:tc>
      </w:tr>
      <w:tr w:rsidR="00392271" w:rsidRPr="007768F4" w14:paraId="01F5B233" w14:textId="77777777" w:rsidTr="00FA6ADF">
        <w:trPr>
          <w:trHeight w:val="245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1BB8DBE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257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39918E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Precipitation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91E522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,057.36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0FF63C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,157.65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662E12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,289.27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0243F3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1,418.88</w:t>
            </w:r>
          </w:p>
        </w:tc>
      </w:tr>
      <w:tr w:rsidR="00392271" w:rsidRPr="007768F4" w14:paraId="493F4F65" w14:textId="77777777" w:rsidTr="00FA6ADF">
        <w:trPr>
          <w:trHeight w:val="293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9C1F7BD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257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149E3C2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ET</w:t>
            </w:r>
            <w:r w:rsidRPr="007768F4">
              <w:rPr>
                <w:rFonts w:eastAsia="Times New Roman"/>
                <w:sz w:val="24"/>
                <w:szCs w:val="24"/>
                <w:vertAlign w:val="subscript"/>
              </w:rPr>
              <w:t>0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AB348A3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398.21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AF69A23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450.04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184138B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492.58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2EEABBC" w14:textId="77777777" w:rsidR="00392271" w:rsidRPr="007768F4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7768F4">
              <w:rPr>
                <w:rFonts w:eastAsia="Times New Roman"/>
                <w:sz w:val="24"/>
                <w:szCs w:val="24"/>
              </w:rPr>
              <w:t>590.26</w:t>
            </w:r>
          </w:p>
        </w:tc>
      </w:tr>
    </w:tbl>
    <w:p w14:paraId="1CD5B886" w14:textId="77777777" w:rsidR="00D85807" w:rsidRPr="00392271" w:rsidRDefault="00D85807" w:rsidP="00392271">
      <w:pPr>
        <w:spacing w:line="360" w:lineRule="auto"/>
        <w:rPr>
          <w:sz w:val="24"/>
          <w:szCs w:val="24"/>
        </w:rPr>
      </w:pPr>
    </w:p>
    <w:p w14:paraId="4E14B68F" w14:textId="4F1E2FEA" w:rsidR="00392271" w:rsidRPr="00392271" w:rsidRDefault="00392271" w:rsidP="00392271">
      <w:pPr>
        <w:pStyle w:val="FigureorTableCaption"/>
        <w:spacing w:before="0" w:line="360" w:lineRule="auto"/>
        <w:rPr>
          <w:b/>
        </w:rPr>
      </w:pPr>
      <w:r w:rsidRPr="00392271">
        <w:rPr>
          <w:b/>
        </w:rPr>
        <w:t xml:space="preserve">Table S3. </w:t>
      </w:r>
      <w:r w:rsidRPr="00392271">
        <w:t>The population and average water consumption in the watershed</w:t>
      </w:r>
    </w:p>
    <w:tbl>
      <w:tblPr>
        <w:tblW w:w="7530" w:type="dxa"/>
        <w:tblLook w:val="04A0" w:firstRow="1" w:lastRow="0" w:firstColumn="1" w:lastColumn="0" w:noHBand="0" w:noVBand="1"/>
      </w:tblPr>
      <w:tblGrid>
        <w:gridCol w:w="1096"/>
        <w:gridCol w:w="1257"/>
        <w:gridCol w:w="1456"/>
        <w:gridCol w:w="1203"/>
        <w:gridCol w:w="1456"/>
        <w:gridCol w:w="1476"/>
        <w:gridCol w:w="936"/>
      </w:tblGrid>
      <w:tr w:rsidR="00392271" w:rsidRPr="00392271" w14:paraId="712E7A7F" w14:textId="77777777" w:rsidTr="00FA6ADF">
        <w:trPr>
          <w:trHeight w:val="1023"/>
        </w:trPr>
        <w:tc>
          <w:tcPr>
            <w:tcW w:w="1011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BAC698A" w14:textId="77777777" w:rsidR="00392271" w:rsidRPr="00392271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Districts (</w:t>
            </w:r>
            <w:r w:rsidRPr="00392271">
              <w:rPr>
                <w:rFonts w:eastAsia="Times New Roman"/>
                <w:i/>
                <w:sz w:val="24"/>
                <w:szCs w:val="24"/>
              </w:rPr>
              <w:t>woreda</w:t>
            </w:r>
            <w:r w:rsidRPr="00392271">
              <w:rPr>
                <w:rFonts w:eastAsia="Times New Roman"/>
                <w:sz w:val="24"/>
                <w:szCs w:val="24"/>
              </w:rPr>
              <w:t>)</w:t>
            </w:r>
          </w:p>
        </w:tc>
        <w:tc>
          <w:tcPr>
            <w:tcW w:w="1124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0598196" w14:textId="77777777" w:rsidR="00392271" w:rsidRPr="00392271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Population</w:t>
            </w:r>
          </w:p>
        </w:tc>
        <w:tc>
          <w:tcPr>
            <w:tcW w:w="1154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4CD4902" w14:textId="77777777" w:rsidR="00392271" w:rsidRPr="00392271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Daily consumption (m</w:t>
            </w:r>
            <w:r w:rsidRPr="00392271">
              <w:rPr>
                <w:rFonts w:eastAsia="Times New Roman"/>
                <w:sz w:val="24"/>
                <w:szCs w:val="24"/>
                <w:vertAlign w:val="superscript"/>
              </w:rPr>
              <w:t>3</w:t>
            </w:r>
            <w:r w:rsidRPr="00392271">
              <w:rPr>
                <w:rFonts w:eastAsia="Times New Roman"/>
                <w:sz w:val="24"/>
                <w:szCs w:val="24"/>
              </w:rPr>
              <w:t>/day)</w:t>
            </w:r>
          </w:p>
        </w:tc>
        <w:tc>
          <w:tcPr>
            <w:tcW w:w="1093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276B2C2" w14:textId="77777777" w:rsidR="00392271" w:rsidRPr="00392271" w:rsidRDefault="00392271" w:rsidP="00762E6C">
            <w:pPr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Average people per household</w:t>
            </w:r>
          </w:p>
        </w:tc>
        <w:tc>
          <w:tcPr>
            <w:tcW w:w="1236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EB49EEE" w14:textId="77777777" w:rsidR="00392271" w:rsidRPr="00392271" w:rsidRDefault="00392271" w:rsidP="00762E6C">
            <w:pPr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HH water consumption (m</w:t>
            </w:r>
            <w:r w:rsidRPr="00392271">
              <w:rPr>
                <w:rFonts w:eastAsia="Times New Roman"/>
                <w:sz w:val="24"/>
                <w:szCs w:val="24"/>
                <w:vertAlign w:val="superscript"/>
              </w:rPr>
              <w:t>3</w:t>
            </w:r>
            <w:r w:rsidRPr="00392271">
              <w:rPr>
                <w:rFonts w:eastAsia="Times New Roman"/>
                <w:sz w:val="24"/>
                <w:szCs w:val="24"/>
              </w:rPr>
              <w:t>/day)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2420439" w14:textId="77777777" w:rsidR="00392271" w:rsidRPr="00392271" w:rsidRDefault="00392271" w:rsidP="00762E6C">
            <w:pPr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Total water consumption (m</w:t>
            </w:r>
            <w:r w:rsidRPr="00392271">
              <w:rPr>
                <w:rFonts w:eastAsia="Times New Roman"/>
                <w:sz w:val="24"/>
                <w:szCs w:val="24"/>
                <w:vertAlign w:val="superscript"/>
              </w:rPr>
              <w:t>3</w:t>
            </w:r>
            <w:r w:rsidRPr="00392271">
              <w:rPr>
                <w:rFonts w:eastAsia="Times New Roman"/>
                <w:sz w:val="24"/>
                <w:szCs w:val="24"/>
              </w:rPr>
              <w:t>)</w:t>
            </w:r>
          </w:p>
        </w:tc>
        <w:tc>
          <w:tcPr>
            <w:tcW w:w="742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9A8F0E6" w14:textId="77777777" w:rsidR="00392271" w:rsidRPr="00392271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Percent</w:t>
            </w:r>
          </w:p>
        </w:tc>
      </w:tr>
      <w:tr w:rsidR="00392271" w:rsidRPr="00392271" w14:paraId="529CF697" w14:textId="77777777" w:rsidTr="00FA6ADF">
        <w:trPr>
          <w:trHeight w:val="311"/>
        </w:trPr>
        <w:tc>
          <w:tcPr>
            <w:tcW w:w="101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1E5D43" w14:textId="77777777" w:rsidR="00392271" w:rsidRPr="00392271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proofErr w:type="spellStart"/>
            <w:r w:rsidRPr="00392271">
              <w:rPr>
                <w:rFonts w:eastAsia="Times New Roman"/>
                <w:sz w:val="24"/>
                <w:szCs w:val="24"/>
              </w:rPr>
              <w:t>Ezha</w:t>
            </w:r>
            <w:proofErr w:type="spellEnd"/>
          </w:p>
        </w:tc>
        <w:tc>
          <w:tcPr>
            <w:tcW w:w="112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ECA862" w14:textId="77777777" w:rsidR="00392271" w:rsidRPr="00392271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155,851</w:t>
            </w:r>
          </w:p>
        </w:tc>
        <w:tc>
          <w:tcPr>
            <w:tcW w:w="115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0497AA" w14:textId="77777777" w:rsidR="00392271" w:rsidRPr="00392271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1,767.35</w:t>
            </w:r>
          </w:p>
        </w:tc>
        <w:tc>
          <w:tcPr>
            <w:tcW w:w="109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3B0324" w14:textId="77777777" w:rsidR="00392271" w:rsidRPr="00392271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123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F44043" w14:textId="77777777" w:rsidR="00392271" w:rsidRPr="00392271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0.079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522F6B" w14:textId="77777777" w:rsidR="00392271" w:rsidRPr="00392271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636,246.12</w:t>
            </w:r>
          </w:p>
        </w:tc>
        <w:tc>
          <w:tcPr>
            <w:tcW w:w="74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9F1F6FB" w14:textId="77777777" w:rsidR="00392271" w:rsidRPr="00392271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15.13</w:t>
            </w:r>
          </w:p>
        </w:tc>
      </w:tr>
      <w:tr w:rsidR="00392271" w:rsidRPr="00392271" w14:paraId="5B680970" w14:textId="77777777" w:rsidTr="00FA6ADF">
        <w:trPr>
          <w:trHeight w:val="311"/>
        </w:trPr>
        <w:tc>
          <w:tcPr>
            <w:tcW w:w="1011" w:type="dxa"/>
            <w:noWrap/>
            <w:vAlign w:val="center"/>
            <w:hideMark/>
          </w:tcPr>
          <w:p w14:paraId="6AACDEFC" w14:textId="77777777" w:rsidR="00392271" w:rsidRPr="00392271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proofErr w:type="spellStart"/>
            <w:r w:rsidRPr="00392271">
              <w:rPr>
                <w:rFonts w:eastAsia="Times New Roman"/>
                <w:sz w:val="24"/>
                <w:szCs w:val="24"/>
              </w:rPr>
              <w:t>Gumer</w:t>
            </w:r>
            <w:proofErr w:type="spellEnd"/>
          </w:p>
        </w:tc>
        <w:tc>
          <w:tcPr>
            <w:tcW w:w="1124" w:type="dxa"/>
            <w:noWrap/>
            <w:vAlign w:val="center"/>
            <w:hideMark/>
          </w:tcPr>
          <w:p w14:paraId="04F36B7A" w14:textId="77777777" w:rsidR="00392271" w:rsidRPr="00392271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173,806</w:t>
            </w:r>
          </w:p>
        </w:tc>
        <w:tc>
          <w:tcPr>
            <w:tcW w:w="1154" w:type="dxa"/>
            <w:noWrap/>
            <w:vAlign w:val="center"/>
            <w:hideMark/>
          </w:tcPr>
          <w:p w14:paraId="096ED973" w14:textId="77777777" w:rsidR="00392271" w:rsidRPr="00392271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1,623.348</w:t>
            </w:r>
            <w:bookmarkStart w:id="0" w:name="_GoBack"/>
            <w:bookmarkEnd w:id="0"/>
          </w:p>
        </w:tc>
        <w:tc>
          <w:tcPr>
            <w:tcW w:w="1093" w:type="dxa"/>
            <w:noWrap/>
            <w:vAlign w:val="center"/>
            <w:hideMark/>
          </w:tcPr>
          <w:p w14:paraId="7C98D81B" w14:textId="77777777" w:rsidR="00392271" w:rsidRPr="00392271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vAlign w:val="center"/>
            <w:hideMark/>
          </w:tcPr>
          <w:p w14:paraId="0EA78104" w14:textId="77777777" w:rsidR="00392271" w:rsidRPr="00392271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0.084</w:t>
            </w:r>
          </w:p>
        </w:tc>
        <w:tc>
          <w:tcPr>
            <w:tcW w:w="1170" w:type="dxa"/>
            <w:noWrap/>
            <w:vAlign w:val="center"/>
            <w:hideMark/>
          </w:tcPr>
          <w:p w14:paraId="4B0D3E02" w14:textId="77777777" w:rsidR="00392271" w:rsidRPr="00392271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584,405.29</w:t>
            </w:r>
          </w:p>
        </w:tc>
        <w:tc>
          <w:tcPr>
            <w:tcW w:w="742" w:type="dxa"/>
            <w:vAlign w:val="center"/>
            <w:hideMark/>
          </w:tcPr>
          <w:p w14:paraId="5610BE79" w14:textId="77777777" w:rsidR="00392271" w:rsidRPr="00392271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13.9</w:t>
            </w:r>
          </w:p>
        </w:tc>
      </w:tr>
      <w:tr w:rsidR="00392271" w:rsidRPr="00392271" w14:paraId="34E7951A" w14:textId="77777777" w:rsidTr="00FA6ADF">
        <w:trPr>
          <w:trHeight w:val="311"/>
        </w:trPr>
        <w:tc>
          <w:tcPr>
            <w:tcW w:w="1011" w:type="dxa"/>
            <w:noWrap/>
            <w:vAlign w:val="center"/>
            <w:hideMark/>
          </w:tcPr>
          <w:p w14:paraId="413EF397" w14:textId="77777777" w:rsidR="00392271" w:rsidRPr="00392271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proofErr w:type="spellStart"/>
            <w:r w:rsidRPr="00392271">
              <w:rPr>
                <w:rFonts w:eastAsia="Times New Roman"/>
                <w:sz w:val="24"/>
                <w:szCs w:val="24"/>
              </w:rPr>
              <w:t>Geta</w:t>
            </w:r>
            <w:proofErr w:type="spellEnd"/>
          </w:p>
        </w:tc>
        <w:tc>
          <w:tcPr>
            <w:tcW w:w="1124" w:type="dxa"/>
            <w:noWrap/>
            <w:vAlign w:val="center"/>
            <w:hideMark/>
          </w:tcPr>
          <w:p w14:paraId="2713C2E5" w14:textId="77777777" w:rsidR="00392271" w:rsidRPr="00392271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112,340</w:t>
            </w:r>
          </w:p>
        </w:tc>
        <w:tc>
          <w:tcPr>
            <w:tcW w:w="1154" w:type="dxa"/>
            <w:noWrap/>
            <w:vAlign w:val="center"/>
            <w:hideMark/>
          </w:tcPr>
          <w:p w14:paraId="3C289944" w14:textId="77777777" w:rsidR="00392271" w:rsidRPr="00392271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1,096.438</w:t>
            </w:r>
          </w:p>
        </w:tc>
        <w:tc>
          <w:tcPr>
            <w:tcW w:w="1093" w:type="dxa"/>
            <w:noWrap/>
            <w:vAlign w:val="center"/>
            <w:hideMark/>
          </w:tcPr>
          <w:p w14:paraId="7C8CA9E1" w14:textId="77777777" w:rsidR="00392271" w:rsidRPr="00392271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1236" w:type="dxa"/>
            <w:noWrap/>
            <w:vAlign w:val="center"/>
            <w:hideMark/>
          </w:tcPr>
          <w:p w14:paraId="3B5E1752" w14:textId="77777777" w:rsidR="00392271" w:rsidRPr="00392271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0.078</w:t>
            </w:r>
          </w:p>
        </w:tc>
        <w:tc>
          <w:tcPr>
            <w:tcW w:w="1170" w:type="dxa"/>
            <w:noWrap/>
            <w:vAlign w:val="center"/>
            <w:hideMark/>
          </w:tcPr>
          <w:p w14:paraId="23B184ED" w14:textId="77777777" w:rsidR="00392271" w:rsidRPr="00392271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394,717.82</w:t>
            </w:r>
          </w:p>
        </w:tc>
        <w:tc>
          <w:tcPr>
            <w:tcW w:w="742" w:type="dxa"/>
            <w:vAlign w:val="center"/>
            <w:hideMark/>
          </w:tcPr>
          <w:p w14:paraId="6C452D4B" w14:textId="77777777" w:rsidR="00392271" w:rsidRPr="00392271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9.39</w:t>
            </w:r>
          </w:p>
        </w:tc>
      </w:tr>
      <w:tr w:rsidR="00392271" w:rsidRPr="00392271" w14:paraId="6A23EF62" w14:textId="77777777" w:rsidTr="00FA6ADF">
        <w:trPr>
          <w:trHeight w:val="311"/>
        </w:trPr>
        <w:tc>
          <w:tcPr>
            <w:tcW w:w="1011" w:type="dxa"/>
            <w:noWrap/>
            <w:vAlign w:val="center"/>
            <w:hideMark/>
          </w:tcPr>
          <w:p w14:paraId="334FCDDA" w14:textId="77777777" w:rsidR="00392271" w:rsidRPr="00392271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proofErr w:type="spellStart"/>
            <w:r w:rsidRPr="00392271">
              <w:rPr>
                <w:rFonts w:eastAsia="Times New Roman"/>
                <w:sz w:val="24"/>
                <w:szCs w:val="24"/>
              </w:rPr>
              <w:t>Cheha</w:t>
            </w:r>
            <w:proofErr w:type="spellEnd"/>
          </w:p>
        </w:tc>
        <w:tc>
          <w:tcPr>
            <w:tcW w:w="1124" w:type="dxa"/>
            <w:noWrap/>
            <w:vAlign w:val="center"/>
            <w:hideMark/>
          </w:tcPr>
          <w:p w14:paraId="17990202" w14:textId="77777777" w:rsidR="00392271" w:rsidRPr="00392271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218,687</w:t>
            </w:r>
          </w:p>
        </w:tc>
        <w:tc>
          <w:tcPr>
            <w:tcW w:w="1154" w:type="dxa"/>
            <w:noWrap/>
            <w:vAlign w:val="center"/>
            <w:hideMark/>
          </w:tcPr>
          <w:p w14:paraId="63EECA16" w14:textId="77777777" w:rsidR="00392271" w:rsidRPr="00392271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2,593.628</w:t>
            </w:r>
          </w:p>
        </w:tc>
        <w:tc>
          <w:tcPr>
            <w:tcW w:w="1093" w:type="dxa"/>
            <w:noWrap/>
            <w:vAlign w:val="center"/>
            <w:hideMark/>
          </w:tcPr>
          <w:p w14:paraId="5ACB9325" w14:textId="77777777" w:rsidR="00392271" w:rsidRPr="00392271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1236" w:type="dxa"/>
            <w:noWrap/>
            <w:vAlign w:val="center"/>
            <w:hideMark/>
          </w:tcPr>
          <w:p w14:paraId="4ED8D486" w14:textId="77777777" w:rsidR="00392271" w:rsidRPr="00392271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0.083</w:t>
            </w:r>
          </w:p>
        </w:tc>
        <w:tc>
          <w:tcPr>
            <w:tcW w:w="1170" w:type="dxa"/>
            <w:noWrap/>
            <w:vAlign w:val="center"/>
            <w:hideMark/>
          </w:tcPr>
          <w:p w14:paraId="6F5DE99A" w14:textId="77777777" w:rsidR="00392271" w:rsidRPr="00392271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933,706.02</w:t>
            </w:r>
          </w:p>
        </w:tc>
        <w:tc>
          <w:tcPr>
            <w:tcW w:w="742" w:type="dxa"/>
            <w:vAlign w:val="center"/>
            <w:hideMark/>
          </w:tcPr>
          <w:p w14:paraId="00D79962" w14:textId="77777777" w:rsidR="00392271" w:rsidRPr="00392271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22.21</w:t>
            </w:r>
          </w:p>
        </w:tc>
      </w:tr>
      <w:tr w:rsidR="00392271" w:rsidRPr="00392271" w14:paraId="4FA2864E" w14:textId="77777777" w:rsidTr="00FA6ADF">
        <w:trPr>
          <w:trHeight w:val="341"/>
        </w:trPr>
        <w:tc>
          <w:tcPr>
            <w:tcW w:w="1011" w:type="dxa"/>
            <w:noWrap/>
            <w:vAlign w:val="center"/>
            <w:hideMark/>
          </w:tcPr>
          <w:p w14:paraId="7FA377F0" w14:textId="77777777" w:rsidR="00392271" w:rsidRPr="00392271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proofErr w:type="spellStart"/>
            <w:r w:rsidRPr="00392271">
              <w:rPr>
                <w:rFonts w:eastAsia="Times New Roman"/>
                <w:sz w:val="24"/>
                <w:szCs w:val="24"/>
              </w:rPr>
              <w:t>Enemor</w:t>
            </w:r>
            <w:proofErr w:type="spellEnd"/>
            <w:r w:rsidRPr="00392271">
              <w:rPr>
                <w:rFonts w:eastAsia="Times New Roman"/>
                <w:sz w:val="24"/>
                <w:szCs w:val="24"/>
              </w:rPr>
              <w:t xml:space="preserve"> Ener</w:t>
            </w:r>
          </w:p>
        </w:tc>
        <w:tc>
          <w:tcPr>
            <w:tcW w:w="1124" w:type="dxa"/>
            <w:noWrap/>
            <w:vAlign w:val="center"/>
            <w:hideMark/>
          </w:tcPr>
          <w:p w14:paraId="3D3D28B9" w14:textId="77777777" w:rsidR="00392271" w:rsidRPr="00392271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248,458</w:t>
            </w:r>
          </w:p>
        </w:tc>
        <w:tc>
          <w:tcPr>
            <w:tcW w:w="1154" w:type="dxa"/>
            <w:noWrap/>
            <w:vAlign w:val="center"/>
            <w:hideMark/>
          </w:tcPr>
          <w:p w14:paraId="6E5028D5" w14:textId="77777777" w:rsidR="00392271" w:rsidRPr="00392271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3,065.972</w:t>
            </w:r>
          </w:p>
        </w:tc>
        <w:tc>
          <w:tcPr>
            <w:tcW w:w="1093" w:type="dxa"/>
            <w:noWrap/>
            <w:vAlign w:val="center"/>
            <w:hideMark/>
          </w:tcPr>
          <w:p w14:paraId="143B553D" w14:textId="77777777" w:rsidR="00392271" w:rsidRPr="00392271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1236" w:type="dxa"/>
            <w:noWrap/>
            <w:vAlign w:val="center"/>
            <w:hideMark/>
          </w:tcPr>
          <w:p w14:paraId="4341C154" w14:textId="77777777" w:rsidR="00392271" w:rsidRPr="00392271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0.074</w:t>
            </w:r>
          </w:p>
        </w:tc>
        <w:tc>
          <w:tcPr>
            <w:tcW w:w="1170" w:type="dxa"/>
            <w:noWrap/>
            <w:vAlign w:val="center"/>
            <w:hideMark/>
          </w:tcPr>
          <w:p w14:paraId="4CA287E2" w14:textId="77777777" w:rsidR="00392271" w:rsidRPr="00392271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1,103,749.82</w:t>
            </w:r>
          </w:p>
        </w:tc>
        <w:tc>
          <w:tcPr>
            <w:tcW w:w="742" w:type="dxa"/>
            <w:vAlign w:val="center"/>
            <w:hideMark/>
          </w:tcPr>
          <w:p w14:paraId="1243D72D" w14:textId="77777777" w:rsidR="00392271" w:rsidRPr="00392271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26.25</w:t>
            </w:r>
          </w:p>
        </w:tc>
      </w:tr>
      <w:tr w:rsidR="00392271" w:rsidRPr="00392271" w14:paraId="64E044C9" w14:textId="77777777" w:rsidTr="00FA6ADF">
        <w:trPr>
          <w:trHeight w:val="370"/>
        </w:trPr>
        <w:tc>
          <w:tcPr>
            <w:tcW w:w="1011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29073794" w14:textId="77777777" w:rsidR="00392271" w:rsidRPr="00392271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proofErr w:type="spellStart"/>
            <w:r w:rsidRPr="00392271">
              <w:rPr>
                <w:rFonts w:eastAsia="Times New Roman"/>
                <w:sz w:val="24"/>
                <w:szCs w:val="24"/>
              </w:rPr>
              <w:t>Merab</w:t>
            </w:r>
            <w:proofErr w:type="spellEnd"/>
            <w:r w:rsidRPr="00392271">
              <w:rPr>
                <w:rFonts w:eastAsia="Times New Roman"/>
                <w:sz w:val="24"/>
                <w:szCs w:val="24"/>
              </w:rPr>
              <w:t xml:space="preserve"> </w:t>
            </w:r>
            <w:proofErr w:type="spellStart"/>
            <w:r w:rsidRPr="00392271">
              <w:rPr>
                <w:rFonts w:eastAsia="Times New Roman"/>
                <w:sz w:val="24"/>
                <w:szCs w:val="24"/>
              </w:rPr>
              <w:t>Azernet</w:t>
            </w:r>
            <w:proofErr w:type="spellEnd"/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14EBE90F" w14:textId="77777777" w:rsidR="00392271" w:rsidRPr="00392271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153,055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39589215" w14:textId="77777777" w:rsidR="00392271" w:rsidRPr="00392271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1,532.081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15E8FADC" w14:textId="77777777" w:rsidR="00392271" w:rsidRPr="00392271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25EC8B7C" w14:textId="77777777" w:rsidR="00392271" w:rsidRPr="00392271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0.0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7EAFEB69" w14:textId="77777777" w:rsidR="00392271" w:rsidRPr="00392271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551,549</w:t>
            </w:r>
          </w:p>
        </w:tc>
        <w:tc>
          <w:tcPr>
            <w:tcW w:w="742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3DE71368" w14:textId="77777777" w:rsidR="00392271" w:rsidRPr="00392271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13.12</w:t>
            </w:r>
          </w:p>
        </w:tc>
      </w:tr>
      <w:tr w:rsidR="00392271" w:rsidRPr="00392271" w14:paraId="6023A268" w14:textId="77777777" w:rsidTr="00FA6ADF">
        <w:trPr>
          <w:trHeight w:val="326"/>
        </w:trPr>
        <w:tc>
          <w:tcPr>
            <w:tcW w:w="1011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0ABBC237" w14:textId="77777777" w:rsidR="00392271" w:rsidRPr="00392271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Average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601680BC" w14:textId="77777777" w:rsidR="00392271" w:rsidRPr="00392271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1,062,197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5A559472" w14:textId="77777777" w:rsidR="00392271" w:rsidRPr="00392271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1,946.47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202CC5B0" w14:textId="77777777" w:rsidR="00392271" w:rsidRPr="00392271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70A8B678" w14:textId="77777777" w:rsidR="00392271" w:rsidRPr="00392271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0.0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136D0904" w14:textId="77777777" w:rsidR="00392271" w:rsidRPr="00392271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4,204,374.07</w:t>
            </w:r>
          </w:p>
        </w:tc>
        <w:tc>
          <w:tcPr>
            <w:tcW w:w="742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58FF95D3" w14:textId="77777777" w:rsidR="00392271" w:rsidRPr="00392271" w:rsidRDefault="00392271" w:rsidP="00762E6C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2271">
              <w:rPr>
                <w:rFonts w:eastAsia="Times New Roman"/>
                <w:sz w:val="24"/>
                <w:szCs w:val="24"/>
              </w:rPr>
              <w:t>100</w:t>
            </w:r>
          </w:p>
        </w:tc>
      </w:tr>
    </w:tbl>
    <w:p w14:paraId="6ED34B82" w14:textId="1C96D656" w:rsidR="00F323AD" w:rsidRDefault="00F323AD" w:rsidP="00392271">
      <w:pPr>
        <w:pStyle w:val="FigureorTableCaption"/>
        <w:spacing w:before="0" w:line="360" w:lineRule="auto"/>
        <w:rPr>
          <w:b/>
        </w:rPr>
        <w:sectPr w:rsidR="00F323AD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7D74FCB" w14:textId="1AF8EC13" w:rsidR="00392271" w:rsidRPr="00392271" w:rsidRDefault="00392271" w:rsidP="00392271">
      <w:pPr>
        <w:pStyle w:val="FigureorTableCaption"/>
        <w:spacing w:before="0" w:line="360" w:lineRule="auto"/>
        <w:rPr>
          <w:b/>
        </w:rPr>
      </w:pPr>
      <w:r w:rsidRPr="00392271">
        <w:rPr>
          <w:b/>
        </w:rPr>
        <w:lastRenderedPageBreak/>
        <w:t xml:space="preserve"> </w:t>
      </w:r>
      <w:r w:rsidR="00F323AD">
        <w:rPr>
          <w:b/>
        </w:rPr>
        <w:t xml:space="preserve">Table </w:t>
      </w:r>
      <w:r w:rsidRPr="00392271">
        <w:rPr>
          <w:b/>
        </w:rPr>
        <w:t xml:space="preserve">S4. </w:t>
      </w:r>
      <w:r w:rsidRPr="00392271">
        <w:t>Populations of livestock and annual water consumption in cubic meters (m</w:t>
      </w:r>
      <w:r w:rsidRPr="00392271">
        <w:rPr>
          <w:vertAlign w:val="superscript"/>
        </w:rPr>
        <w:t>3</w:t>
      </w:r>
      <w:r w:rsidRPr="00392271">
        <w:t>) per individual livestock type in the watershed</w:t>
      </w:r>
    </w:p>
    <w:tbl>
      <w:tblPr>
        <w:tblW w:w="12059" w:type="dxa"/>
        <w:jc w:val="center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54"/>
        <w:gridCol w:w="1229"/>
        <w:gridCol w:w="1139"/>
        <w:gridCol w:w="1139"/>
        <w:gridCol w:w="1139"/>
        <w:gridCol w:w="1139"/>
        <w:gridCol w:w="1142"/>
        <w:gridCol w:w="1329"/>
        <w:gridCol w:w="949"/>
      </w:tblGrid>
      <w:tr w:rsidR="00392271" w:rsidRPr="00392271" w14:paraId="1C87A64B" w14:textId="77777777" w:rsidTr="00F323AD">
        <w:trPr>
          <w:trHeight w:val="312"/>
          <w:jc w:val="center"/>
        </w:trPr>
        <w:tc>
          <w:tcPr>
            <w:tcW w:w="2854" w:type="dxa"/>
            <w:tcBorders>
              <w:top w:val="single" w:sz="4" w:space="0" w:color="auto"/>
            </w:tcBorders>
            <w:noWrap/>
            <w:hideMark/>
          </w:tcPr>
          <w:p w14:paraId="7A1CF330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 </w:t>
            </w:r>
          </w:p>
        </w:tc>
        <w:tc>
          <w:tcPr>
            <w:tcW w:w="6927" w:type="dxa"/>
            <w:gridSpan w:val="6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3AA6D7A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Districts</w:t>
            </w:r>
          </w:p>
        </w:tc>
        <w:tc>
          <w:tcPr>
            <w:tcW w:w="1329" w:type="dxa"/>
            <w:vMerge w:val="restart"/>
            <w:tcBorders>
              <w:top w:val="single" w:sz="4" w:space="0" w:color="auto"/>
            </w:tcBorders>
            <w:noWrap/>
            <w:hideMark/>
          </w:tcPr>
          <w:p w14:paraId="7C36B0AB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 </w:t>
            </w:r>
          </w:p>
          <w:p w14:paraId="592477AC" w14:textId="476C8BBD" w:rsidR="00392271" w:rsidRPr="00392271" w:rsidRDefault="00762E6C" w:rsidP="00762E6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</w:t>
            </w:r>
            <w:r w:rsidR="00392271" w:rsidRPr="00392271">
              <w:rPr>
                <w:sz w:val="24"/>
                <w:szCs w:val="24"/>
              </w:rPr>
              <w:t>otal daily</w:t>
            </w:r>
          </w:p>
        </w:tc>
        <w:tc>
          <w:tcPr>
            <w:tcW w:w="949" w:type="dxa"/>
            <w:vMerge w:val="restart"/>
            <w:tcBorders>
              <w:top w:val="single" w:sz="4" w:space="0" w:color="auto"/>
            </w:tcBorders>
            <w:noWrap/>
            <w:hideMark/>
          </w:tcPr>
          <w:p w14:paraId="670FDC85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 </w:t>
            </w:r>
          </w:p>
          <w:p w14:paraId="668BCEC1" w14:textId="16209005" w:rsidR="00392271" w:rsidRPr="00392271" w:rsidRDefault="00762E6C" w:rsidP="00762E6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  <w:r w:rsidR="00392271" w:rsidRPr="00392271">
              <w:rPr>
                <w:sz w:val="24"/>
                <w:szCs w:val="24"/>
              </w:rPr>
              <w:t>nnual</w:t>
            </w:r>
          </w:p>
        </w:tc>
      </w:tr>
      <w:tr w:rsidR="00392271" w:rsidRPr="00392271" w14:paraId="66025912" w14:textId="77777777" w:rsidTr="00F323AD">
        <w:trPr>
          <w:trHeight w:val="364"/>
          <w:jc w:val="center"/>
        </w:trPr>
        <w:tc>
          <w:tcPr>
            <w:tcW w:w="2854" w:type="dxa"/>
            <w:tcBorders>
              <w:bottom w:val="single" w:sz="4" w:space="0" w:color="auto"/>
            </w:tcBorders>
            <w:noWrap/>
            <w:hideMark/>
          </w:tcPr>
          <w:p w14:paraId="1B035F78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Animal types</w:t>
            </w:r>
          </w:p>
        </w:tc>
        <w:tc>
          <w:tcPr>
            <w:tcW w:w="122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B72385C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sz w:val="24"/>
                <w:szCs w:val="24"/>
              </w:rPr>
            </w:pPr>
            <w:proofErr w:type="spellStart"/>
            <w:r w:rsidRPr="00392271">
              <w:rPr>
                <w:sz w:val="24"/>
                <w:szCs w:val="24"/>
              </w:rPr>
              <w:t>Eza</w:t>
            </w:r>
            <w:proofErr w:type="spellEnd"/>
          </w:p>
        </w:tc>
        <w:tc>
          <w:tcPr>
            <w:tcW w:w="113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7E9235A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sz w:val="24"/>
                <w:szCs w:val="24"/>
              </w:rPr>
            </w:pPr>
            <w:proofErr w:type="spellStart"/>
            <w:r w:rsidRPr="00392271">
              <w:rPr>
                <w:sz w:val="24"/>
                <w:szCs w:val="24"/>
              </w:rPr>
              <w:t>Gumer</w:t>
            </w:r>
            <w:proofErr w:type="spellEnd"/>
          </w:p>
        </w:tc>
        <w:tc>
          <w:tcPr>
            <w:tcW w:w="113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5FDE5F8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sz w:val="24"/>
                <w:szCs w:val="24"/>
              </w:rPr>
            </w:pPr>
            <w:proofErr w:type="spellStart"/>
            <w:r w:rsidRPr="00392271">
              <w:rPr>
                <w:sz w:val="24"/>
                <w:szCs w:val="24"/>
              </w:rPr>
              <w:t>Cheha</w:t>
            </w:r>
            <w:proofErr w:type="spellEnd"/>
          </w:p>
        </w:tc>
        <w:tc>
          <w:tcPr>
            <w:tcW w:w="113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86C56B9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sz w:val="24"/>
                <w:szCs w:val="24"/>
              </w:rPr>
            </w:pPr>
            <w:proofErr w:type="spellStart"/>
            <w:r w:rsidRPr="00392271">
              <w:rPr>
                <w:sz w:val="24"/>
                <w:szCs w:val="24"/>
              </w:rPr>
              <w:t>Enemor</w:t>
            </w:r>
            <w:proofErr w:type="spellEnd"/>
            <w:r w:rsidRPr="00392271">
              <w:rPr>
                <w:sz w:val="24"/>
                <w:szCs w:val="24"/>
              </w:rPr>
              <w:t xml:space="preserve"> </w:t>
            </w:r>
          </w:p>
        </w:tc>
        <w:tc>
          <w:tcPr>
            <w:tcW w:w="113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F47EC2B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sz w:val="24"/>
                <w:szCs w:val="24"/>
              </w:rPr>
            </w:pPr>
            <w:proofErr w:type="spellStart"/>
            <w:r w:rsidRPr="00392271">
              <w:rPr>
                <w:sz w:val="24"/>
                <w:szCs w:val="24"/>
              </w:rPr>
              <w:t>Merab</w:t>
            </w:r>
            <w:proofErr w:type="spellEnd"/>
            <w:r w:rsidRPr="00392271">
              <w:rPr>
                <w:sz w:val="24"/>
                <w:szCs w:val="24"/>
              </w:rPr>
              <w:t xml:space="preserve"> </w:t>
            </w:r>
          </w:p>
        </w:tc>
        <w:tc>
          <w:tcPr>
            <w:tcW w:w="113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53C1C38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sz w:val="24"/>
                <w:szCs w:val="24"/>
              </w:rPr>
            </w:pPr>
            <w:proofErr w:type="spellStart"/>
            <w:r w:rsidRPr="00392271">
              <w:rPr>
                <w:sz w:val="24"/>
                <w:szCs w:val="24"/>
              </w:rPr>
              <w:t>Geta</w:t>
            </w:r>
            <w:proofErr w:type="spellEnd"/>
          </w:p>
        </w:tc>
        <w:tc>
          <w:tcPr>
            <w:tcW w:w="132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3E1347B7" w14:textId="77777777" w:rsidR="00392271" w:rsidRPr="00392271" w:rsidRDefault="00392271" w:rsidP="00762E6C">
            <w:pPr>
              <w:spacing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94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04B31A3D" w14:textId="77777777" w:rsidR="00392271" w:rsidRPr="00392271" w:rsidRDefault="00392271" w:rsidP="00762E6C">
            <w:pPr>
              <w:spacing w:line="276" w:lineRule="auto"/>
              <w:jc w:val="both"/>
              <w:rPr>
                <w:sz w:val="24"/>
                <w:szCs w:val="24"/>
              </w:rPr>
            </w:pPr>
          </w:p>
        </w:tc>
      </w:tr>
      <w:tr w:rsidR="00392271" w:rsidRPr="00392271" w14:paraId="3D8A0688" w14:textId="77777777" w:rsidTr="00F323AD">
        <w:trPr>
          <w:trHeight w:val="312"/>
          <w:jc w:val="center"/>
        </w:trPr>
        <w:tc>
          <w:tcPr>
            <w:tcW w:w="2854" w:type="dxa"/>
            <w:tcBorders>
              <w:top w:val="single" w:sz="4" w:space="0" w:color="auto"/>
            </w:tcBorders>
            <w:hideMark/>
          </w:tcPr>
          <w:p w14:paraId="031FE940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Cows</w:t>
            </w:r>
          </w:p>
        </w:tc>
        <w:tc>
          <w:tcPr>
            <w:tcW w:w="1229" w:type="dxa"/>
            <w:tcBorders>
              <w:top w:val="single" w:sz="4" w:space="0" w:color="auto"/>
            </w:tcBorders>
            <w:hideMark/>
          </w:tcPr>
          <w:p w14:paraId="7A43EA54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ind w:left="-9" w:right="-35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63,973</w:t>
            </w:r>
          </w:p>
        </w:tc>
        <w:tc>
          <w:tcPr>
            <w:tcW w:w="1139" w:type="dxa"/>
            <w:tcBorders>
              <w:top w:val="single" w:sz="4" w:space="0" w:color="auto"/>
            </w:tcBorders>
            <w:hideMark/>
          </w:tcPr>
          <w:p w14:paraId="1A818D8F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ind w:left="-9" w:right="-35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69,446</w:t>
            </w:r>
          </w:p>
        </w:tc>
        <w:tc>
          <w:tcPr>
            <w:tcW w:w="1139" w:type="dxa"/>
            <w:tcBorders>
              <w:top w:val="single" w:sz="4" w:space="0" w:color="auto"/>
            </w:tcBorders>
            <w:hideMark/>
          </w:tcPr>
          <w:p w14:paraId="772066DC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ind w:left="-9" w:right="-35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112,737</w:t>
            </w:r>
          </w:p>
        </w:tc>
        <w:tc>
          <w:tcPr>
            <w:tcW w:w="1139" w:type="dxa"/>
            <w:tcBorders>
              <w:top w:val="single" w:sz="4" w:space="0" w:color="auto"/>
            </w:tcBorders>
            <w:hideMark/>
          </w:tcPr>
          <w:p w14:paraId="311703CD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ind w:left="-9" w:right="-35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434,229</w:t>
            </w:r>
          </w:p>
        </w:tc>
        <w:tc>
          <w:tcPr>
            <w:tcW w:w="1139" w:type="dxa"/>
            <w:tcBorders>
              <w:top w:val="single" w:sz="4" w:space="0" w:color="auto"/>
            </w:tcBorders>
            <w:hideMark/>
          </w:tcPr>
          <w:p w14:paraId="5AF9AF4E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ind w:left="-9" w:right="-35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85,329</w:t>
            </w:r>
          </w:p>
        </w:tc>
        <w:tc>
          <w:tcPr>
            <w:tcW w:w="1139" w:type="dxa"/>
            <w:tcBorders>
              <w:top w:val="single" w:sz="4" w:space="0" w:color="auto"/>
            </w:tcBorders>
            <w:hideMark/>
          </w:tcPr>
          <w:p w14:paraId="37C72964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ind w:left="-9" w:right="-35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74,483</w:t>
            </w:r>
          </w:p>
        </w:tc>
        <w:tc>
          <w:tcPr>
            <w:tcW w:w="1329" w:type="dxa"/>
            <w:tcBorders>
              <w:top w:val="single" w:sz="4" w:space="0" w:color="auto"/>
            </w:tcBorders>
            <w:noWrap/>
            <w:hideMark/>
          </w:tcPr>
          <w:p w14:paraId="6E8BA3F0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ind w:left="-9" w:right="-35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1,735,316</w:t>
            </w:r>
          </w:p>
        </w:tc>
        <w:tc>
          <w:tcPr>
            <w:tcW w:w="949" w:type="dxa"/>
            <w:vMerge w:val="restart"/>
            <w:tcBorders>
              <w:top w:val="single" w:sz="4" w:space="0" w:color="auto"/>
            </w:tcBorders>
            <w:noWrap/>
            <w:hideMark/>
          </w:tcPr>
          <w:p w14:paraId="7E1D1A61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1*10</w:t>
            </w:r>
            <w:r w:rsidRPr="00392271">
              <w:rPr>
                <w:sz w:val="24"/>
                <w:szCs w:val="24"/>
                <w:vertAlign w:val="superscript"/>
              </w:rPr>
              <w:t>7</w:t>
            </w:r>
          </w:p>
        </w:tc>
      </w:tr>
      <w:tr w:rsidR="00392271" w:rsidRPr="00392271" w14:paraId="66A6D4F2" w14:textId="77777777" w:rsidTr="00F323AD">
        <w:trPr>
          <w:trHeight w:val="364"/>
          <w:jc w:val="center"/>
        </w:trPr>
        <w:tc>
          <w:tcPr>
            <w:tcW w:w="2854" w:type="dxa"/>
            <w:hideMark/>
          </w:tcPr>
          <w:p w14:paraId="73295CA8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 xml:space="preserve">Daily water requirement </w:t>
            </w:r>
            <w:r w:rsidRPr="00392271">
              <w:rPr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229" w:type="dxa"/>
            <w:hideMark/>
          </w:tcPr>
          <w:p w14:paraId="14D47D4A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ind w:left="-9" w:right="-35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2,878.785</w:t>
            </w:r>
          </w:p>
        </w:tc>
        <w:tc>
          <w:tcPr>
            <w:tcW w:w="1139" w:type="dxa"/>
            <w:hideMark/>
          </w:tcPr>
          <w:p w14:paraId="36D734DC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ind w:left="-9" w:right="-35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3,125.07</w:t>
            </w:r>
          </w:p>
        </w:tc>
        <w:tc>
          <w:tcPr>
            <w:tcW w:w="1139" w:type="dxa"/>
            <w:hideMark/>
          </w:tcPr>
          <w:p w14:paraId="79139F81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ind w:left="-9" w:right="-35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5,073.17</w:t>
            </w:r>
          </w:p>
        </w:tc>
        <w:tc>
          <w:tcPr>
            <w:tcW w:w="1139" w:type="dxa"/>
            <w:hideMark/>
          </w:tcPr>
          <w:p w14:paraId="00DB11ED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ind w:left="-9" w:right="-35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19,540.3</w:t>
            </w:r>
          </w:p>
        </w:tc>
        <w:tc>
          <w:tcPr>
            <w:tcW w:w="1139" w:type="dxa"/>
            <w:hideMark/>
          </w:tcPr>
          <w:p w14:paraId="6F4B6086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ind w:left="-9" w:right="-35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3,839.81</w:t>
            </w:r>
          </w:p>
        </w:tc>
        <w:tc>
          <w:tcPr>
            <w:tcW w:w="1139" w:type="dxa"/>
            <w:hideMark/>
          </w:tcPr>
          <w:p w14:paraId="39C2F40F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ind w:left="-9" w:right="-35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3,351.74</w:t>
            </w:r>
          </w:p>
        </w:tc>
        <w:tc>
          <w:tcPr>
            <w:tcW w:w="1329" w:type="dxa"/>
            <w:noWrap/>
            <w:hideMark/>
          </w:tcPr>
          <w:p w14:paraId="0719C0BD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ind w:left="-9" w:right="-35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37,808.865</w:t>
            </w:r>
          </w:p>
        </w:tc>
        <w:tc>
          <w:tcPr>
            <w:tcW w:w="949" w:type="dxa"/>
            <w:vMerge/>
            <w:vAlign w:val="center"/>
            <w:hideMark/>
          </w:tcPr>
          <w:p w14:paraId="0203CB9C" w14:textId="77777777" w:rsidR="00392271" w:rsidRPr="00392271" w:rsidRDefault="00392271" w:rsidP="00762E6C">
            <w:pPr>
              <w:spacing w:line="276" w:lineRule="auto"/>
              <w:jc w:val="both"/>
              <w:rPr>
                <w:sz w:val="24"/>
                <w:szCs w:val="24"/>
              </w:rPr>
            </w:pPr>
          </w:p>
        </w:tc>
      </w:tr>
      <w:tr w:rsidR="00392271" w:rsidRPr="00392271" w14:paraId="44E5BADF" w14:textId="77777777" w:rsidTr="00F323AD">
        <w:trPr>
          <w:trHeight w:val="491"/>
          <w:jc w:val="center"/>
        </w:trPr>
        <w:tc>
          <w:tcPr>
            <w:tcW w:w="2854" w:type="dxa"/>
            <w:hideMark/>
          </w:tcPr>
          <w:p w14:paraId="29442760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Sheep and goats</w:t>
            </w:r>
          </w:p>
        </w:tc>
        <w:tc>
          <w:tcPr>
            <w:tcW w:w="1229" w:type="dxa"/>
            <w:hideMark/>
          </w:tcPr>
          <w:p w14:paraId="36A76817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ind w:left="-9" w:right="-35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63,776</w:t>
            </w:r>
          </w:p>
        </w:tc>
        <w:tc>
          <w:tcPr>
            <w:tcW w:w="1139" w:type="dxa"/>
            <w:hideMark/>
          </w:tcPr>
          <w:p w14:paraId="4F510881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ind w:left="-9" w:right="-35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78,145</w:t>
            </w:r>
          </w:p>
        </w:tc>
        <w:tc>
          <w:tcPr>
            <w:tcW w:w="1139" w:type="dxa"/>
            <w:hideMark/>
          </w:tcPr>
          <w:p w14:paraId="72C02802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ind w:left="-9" w:right="-35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25,900</w:t>
            </w:r>
          </w:p>
        </w:tc>
        <w:tc>
          <w:tcPr>
            <w:tcW w:w="1139" w:type="dxa"/>
            <w:hideMark/>
          </w:tcPr>
          <w:p w14:paraId="50CBCB30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ind w:left="-9" w:right="-35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240,849</w:t>
            </w:r>
          </w:p>
        </w:tc>
        <w:tc>
          <w:tcPr>
            <w:tcW w:w="1139" w:type="dxa"/>
            <w:hideMark/>
          </w:tcPr>
          <w:p w14:paraId="353ED105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ind w:left="-9" w:right="-35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55,180</w:t>
            </w:r>
          </w:p>
        </w:tc>
        <w:tc>
          <w:tcPr>
            <w:tcW w:w="1139" w:type="dxa"/>
            <w:hideMark/>
          </w:tcPr>
          <w:p w14:paraId="45E58BD3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ind w:left="-9" w:right="-35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43,583</w:t>
            </w:r>
          </w:p>
        </w:tc>
        <w:tc>
          <w:tcPr>
            <w:tcW w:w="1329" w:type="dxa"/>
            <w:noWrap/>
            <w:hideMark/>
          </w:tcPr>
          <w:p w14:paraId="123203C8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ind w:left="-9" w:right="-35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1,243,371</w:t>
            </w:r>
          </w:p>
        </w:tc>
        <w:tc>
          <w:tcPr>
            <w:tcW w:w="949" w:type="dxa"/>
            <w:vMerge w:val="restart"/>
            <w:hideMark/>
          </w:tcPr>
          <w:p w14:paraId="23C7D93D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2*10</w:t>
            </w:r>
            <w:r w:rsidRPr="00392271">
              <w:rPr>
                <w:sz w:val="24"/>
                <w:szCs w:val="24"/>
                <w:vertAlign w:val="superscript"/>
              </w:rPr>
              <w:t>6</w:t>
            </w:r>
          </w:p>
        </w:tc>
      </w:tr>
      <w:tr w:rsidR="00392271" w:rsidRPr="00392271" w14:paraId="76496E86" w14:textId="77777777" w:rsidTr="00F323AD">
        <w:trPr>
          <w:trHeight w:val="446"/>
          <w:jc w:val="center"/>
        </w:trPr>
        <w:tc>
          <w:tcPr>
            <w:tcW w:w="2854" w:type="dxa"/>
            <w:tcBorders>
              <w:bottom w:val="nil"/>
            </w:tcBorders>
            <w:hideMark/>
          </w:tcPr>
          <w:p w14:paraId="3C3EE251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 xml:space="preserve">Daily water requirement </w:t>
            </w:r>
            <w:r w:rsidRPr="00392271">
              <w:rPr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229" w:type="dxa"/>
            <w:tcBorders>
              <w:bottom w:val="nil"/>
            </w:tcBorders>
            <w:hideMark/>
          </w:tcPr>
          <w:p w14:paraId="537D0714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ind w:left="-9" w:right="-35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701.536</w:t>
            </w:r>
          </w:p>
        </w:tc>
        <w:tc>
          <w:tcPr>
            <w:tcW w:w="1139" w:type="dxa"/>
            <w:tcBorders>
              <w:bottom w:val="nil"/>
            </w:tcBorders>
            <w:hideMark/>
          </w:tcPr>
          <w:p w14:paraId="7E85794E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ind w:left="-9" w:right="-35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859.595</w:t>
            </w:r>
          </w:p>
        </w:tc>
        <w:tc>
          <w:tcPr>
            <w:tcW w:w="1139" w:type="dxa"/>
            <w:tcBorders>
              <w:bottom w:val="nil"/>
            </w:tcBorders>
            <w:hideMark/>
          </w:tcPr>
          <w:p w14:paraId="618BACE1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ind w:left="-9" w:right="-35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284.9</w:t>
            </w:r>
          </w:p>
        </w:tc>
        <w:tc>
          <w:tcPr>
            <w:tcW w:w="1139" w:type="dxa"/>
            <w:tcBorders>
              <w:bottom w:val="nil"/>
            </w:tcBorders>
            <w:hideMark/>
          </w:tcPr>
          <w:p w14:paraId="46742435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ind w:left="-9" w:right="-35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2,649.33</w:t>
            </w:r>
          </w:p>
        </w:tc>
        <w:tc>
          <w:tcPr>
            <w:tcW w:w="1139" w:type="dxa"/>
            <w:tcBorders>
              <w:bottom w:val="nil"/>
            </w:tcBorders>
            <w:hideMark/>
          </w:tcPr>
          <w:p w14:paraId="709DD161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ind w:left="-9" w:right="-35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606.98</w:t>
            </w:r>
          </w:p>
        </w:tc>
        <w:tc>
          <w:tcPr>
            <w:tcW w:w="1139" w:type="dxa"/>
            <w:tcBorders>
              <w:bottom w:val="nil"/>
            </w:tcBorders>
            <w:hideMark/>
          </w:tcPr>
          <w:p w14:paraId="7176650E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ind w:left="-9" w:right="-35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479.413</w:t>
            </w:r>
          </w:p>
        </w:tc>
        <w:tc>
          <w:tcPr>
            <w:tcW w:w="1329" w:type="dxa"/>
            <w:tcBorders>
              <w:bottom w:val="nil"/>
            </w:tcBorders>
            <w:noWrap/>
            <w:hideMark/>
          </w:tcPr>
          <w:p w14:paraId="660FBCCD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ind w:left="-9" w:right="-35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5,581.763</w:t>
            </w:r>
          </w:p>
        </w:tc>
        <w:tc>
          <w:tcPr>
            <w:tcW w:w="949" w:type="dxa"/>
            <w:vMerge/>
            <w:tcBorders>
              <w:bottom w:val="nil"/>
            </w:tcBorders>
            <w:vAlign w:val="center"/>
            <w:hideMark/>
          </w:tcPr>
          <w:p w14:paraId="04CAE1EA" w14:textId="77777777" w:rsidR="00392271" w:rsidRPr="00392271" w:rsidRDefault="00392271" w:rsidP="00762E6C">
            <w:pPr>
              <w:spacing w:line="276" w:lineRule="auto"/>
              <w:jc w:val="both"/>
              <w:rPr>
                <w:sz w:val="24"/>
                <w:szCs w:val="24"/>
              </w:rPr>
            </w:pPr>
          </w:p>
        </w:tc>
      </w:tr>
      <w:tr w:rsidR="00392271" w:rsidRPr="00392271" w14:paraId="404900A0" w14:textId="77777777" w:rsidTr="00F323AD">
        <w:trPr>
          <w:trHeight w:val="312"/>
          <w:jc w:val="center"/>
        </w:trPr>
        <w:tc>
          <w:tcPr>
            <w:tcW w:w="2854" w:type="dxa"/>
            <w:tcBorders>
              <w:top w:val="nil"/>
              <w:bottom w:val="nil"/>
            </w:tcBorders>
            <w:hideMark/>
          </w:tcPr>
          <w:p w14:paraId="7A22046F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 xml:space="preserve">Horses/donkeys/mules </w:t>
            </w:r>
          </w:p>
        </w:tc>
        <w:tc>
          <w:tcPr>
            <w:tcW w:w="1229" w:type="dxa"/>
            <w:tcBorders>
              <w:top w:val="nil"/>
              <w:bottom w:val="nil"/>
            </w:tcBorders>
            <w:hideMark/>
          </w:tcPr>
          <w:p w14:paraId="06111CF9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ind w:left="-9" w:right="-35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20,382</w:t>
            </w:r>
          </w:p>
        </w:tc>
        <w:tc>
          <w:tcPr>
            <w:tcW w:w="1139" w:type="dxa"/>
            <w:tcBorders>
              <w:top w:val="nil"/>
              <w:bottom w:val="nil"/>
            </w:tcBorders>
            <w:hideMark/>
          </w:tcPr>
          <w:p w14:paraId="59913FAB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ind w:left="-9" w:right="-35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27,573</w:t>
            </w:r>
          </w:p>
        </w:tc>
        <w:tc>
          <w:tcPr>
            <w:tcW w:w="1139" w:type="dxa"/>
            <w:tcBorders>
              <w:top w:val="nil"/>
              <w:bottom w:val="nil"/>
            </w:tcBorders>
            <w:hideMark/>
          </w:tcPr>
          <w:p w14:paraId="34445A57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ind w:left="-9" w:right="-35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10,987</w:t>
            </w:r>
          </w:p>
        </w:tc>
        <w:tc>
          <w:tcPr>
            <w:tcW w:w="1139" w:type="dxa"/>
            <w:tcBorders>
              <w:top w:val="nil"/>
              <w:bottom w:val="nil"/>
            </w:tcBorders>
            <w:hideMark/>
          </w:tcPr>
          <w:p w14:paraId="3D4A7F91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ind w:left="-9" w:right="-35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27,740</w:t>
            </w:r>
          </w:p>
        </w:tc>
        <w:tc>
          <w:tcPr>
            <w:tcW w:w="1139" w:type="dxa"/>
            <w:tcBorders>
              <w:top w:val="nil"/>
              <w:bottom w:val="nil"/>
            </w:tcBorders>
            <w:hideMark/>
          </w:tcPr>
          <w:p w14:paraId="6E0CADD9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ind w:left="-9" w:right="-35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12,307</w:t>
            </w:r>
          </w:p>
        </w:tc>
        <w:tc>
          <w:tcPr>
            <w:tcW w:w="1139" w:type="dxa"/>
            <w:tcBorders>
              <w:top w:val="nil"/>
              <w:bottom w:val="nil"/>
            </w:tcBorders>
            <w:hideMark/>
          </w:tcPr>
          <w:p w14:paraId="7776454E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ind w:left="-9" w:right="-35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8,995</w:t>
            </w:r>
          </w:p>
        </w:tc>
        <w:tc>
          <w:tcPr>
            <w:tcW w:w="1329" w:type="dxa"/>
            <w:tcBorders>
              <w:top w:val="nil"/>
              <w:bottom w:val="nil"/>
            </w:tcBorders>
            <w:noWrap/>
            <w:hideMark/>
          </w:tcPr>
          <w:p w14:paraId="0F4DBBB2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ind w:left="-9" w:right="-35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250,284</w:t>
            </w:r>
          </w:p>
        </w:tc>
        <w:tc>
          <w:tcPr>
            <w:tcW w:w="949" w:type="dxa"/>
            <w:vMerge w:val="restart"/>
            <w:tcBorders>
              <w:top w:val="nil"/>
              <w:bottom w:val="nil"/>
            </w:tcBorders>
            <w:hideMark/>
          </w:tcPr>
          <w:p w14:paraId="342666F8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2*10</w:t>
            </w:r>
            <w:r w:rsidRPr="00392271">
              <w:rPr>
                <w:sz w:val="24"/>
                <w:szCs w:val="24"/>
                <w:vertAlign w:val="superscript"/>
              </w:rPr>
              <w:t>6</w:t>
            </w:r>
          </w:p>
        </w:tc>
      </w:tr>
      <w:tr w:rsidR="00392271" w:rsidRPr="00392271" w14:paraId="36343272" w14:textId="77777777" w:rsidTr="00F323AD">
        <w:trPr>
          <w:trHeight w:val="312"/>
          <w:jc w:val="center"/>
        </w:trPr>
        <w:tc>
          <w:tcPr>
            <w:tcW w:w="2854" w:type="dxa"/>
            <w:tcBorders>
              <w:top w:val="nil"/>
              <w:bottom w:val="single" w:sz="4" w:space="0" w:color="auto"/>
            </w:tcBorders>
            <w:hideMark/>
          </w:tcPr>
          <w:p w14:paraId="4BA9CD5F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 xml:space="preserve">Daily water requirement </w:t>
            </w:r>
            <w:r w:rsidRPr="00392271">
              <w:rPr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1229" w:type="dxa"/>
            <w:tcBorders>
              <w:top w:val="nil"/>
              <w:bottom w:val="single" w:sz="4" w:space="0" w:color="auto"/>
            </w:tcBorders>
            <w:hideMark/>
          </w:tcPr>
          <w:p w14:paraId="4C3887C8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ind w:left="-9" w:right="-35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917.19</w:t>
            </w:r>
          </w:p>
        </w:tc>
        <w:tc>
          <w:tcPr>
            <w:tcW w:w="1139" w:type="dxa"/>
            <w:tcBorders>
              <w:top w:val="nil"/>
              <w:bottom w:val="single" w:sz="4" w:space="0" w:color="auto"/>
            </w:tcBorders>
            <w:hideMark/>
          </w:tcPr>
          <w:p w14:paraId="2FBDEE6E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ind w:left="-9" w:right="-35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1,240.79</w:t>
            </w:r>
          </w:p>
        </w:tc>
        <w:tc>
          <w:tcPr>
            <w:tcW w:w="1139" w:type="dxa"/>
            <w:tcBorders>
              <w:top w:val="nil"/>
              <w:bottom w:val="single" w:sz="4" w:space="0" w:color="auto"/>
            </w:tcBorders>
            <w:hideMark/>
          </w:tcPr>
          <w:p w14:paraId="2470C595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ind w:left="-9" w:right="-35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494.415</w:t>
            </w:r>
          </w:p>
        </w:tc>
        <w:tc>
          <w:tcPr>
            <w:tcW w:w="1139" w:type="dxa"/>
            <w:tcBorders>
              <w:top w:val="nil"/>
              <w:bottom w:val="single" w:sz="4" w:space="0" w:color="auto"/>
            </w:tcBorders>
            <w:hideMark/>
          </w:tcPr>
          <w:p w14:paraId="1558B3E2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ind w:left="-9" w:right="-35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1,248.3</w:t>
            </w:r>
          </w:p>
        </w:tc>
        <w:tc>
          <w:tcPr>
            <w:tcW w:w="1139" w:type="dxa"/>
            <w:tcBorders>
              <w:top w:val="nil"/>
              <w:bottom w:val="single" w:sz="4" w:space="0" w:color="auto"/>
            </w:tcBorders>
            <w:hideMark/>
          </w:tcPr>
          <w:p w14:paraId="06F994E9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ind w:left="-9" w:right="-35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553.815</w:t>
            </w:r>
          </w:p>
        </w:tc>
        <w:tc>
          <w:tcPr>
            <w:tcW w:w="1139" w:type="dxa"/>
            <w:tcBorders>
              <w:top w:val="nil"/>
              <w:bottom w:val="single" w:sz="4" w:space="0" w:color="auto"/>
            </w:tcBorders>
            <w:hideMark/>
          </w:tcPr>
          <w:p w14:paraId="2FD25DC7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ind w:left="-9" w:right="-35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404.775</w:t>
            </w:r>
          </w:p>
        </w:tc>
        <w:tc>
          <w:tcPr>
            <w:tcW w:w="1329" w:type="dxa"/>
            <w:tcBorders>
              <w:top w:val="nil"/>
              <w:bottom w:val="single" w:sz="4" w:space="0" w:color="auto"/>
            </w:tcBorders>
            <w:noWrap/>
            <w:hideMark/>
          </w:tcPr>
          <w:p w14:paraId="3464586F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ind w:left="-9" w:right="-35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4,859.28</w:t>
            </w:r>
          </w:p>
        </w:tc>
        <w:tc>
          <w:tcPr>
            <w:tcW w:w="949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08A17C8F" w14:textId="77777777" w:rsidR="00392271" w:rsidRPr="00392271" w:rsidRDefault="00392271" w:rsidP="00762E6C">
            <w:pPr>
              <w:spacing w:line="276" w:lineRule="auto"/>
              <w:jc w:val="both"/>
              <w:rPr>
                <w:sz w:val="24"/>
                <w:szCs w:val="24"/>
              </w:rPr>
            </w:pPr>
          </w:p>
        </w:tc>
      </w:tr>
      <w:tr w:rsidR="00392271" w:rsidRPr="00392271" w14:paraId="376C9D69" w14:textId="77777777" w:rsidTr="00F323AD">
        <w:trPr>
          <w:trHeight w:val="327"/>
          <w:jc w:val="center"/>
        </w:trPr>
        <w:tc>
          <w:tcPr>
            <w:tcW w:w="9781" w:type="dxa"/>
            <w:gridSpan w:val="7"/>
            <w:tcBorders>
              <w:top w:val="single" w:sz="4" w:space="0" w:color="auto"/>
            </w:tcBorders>
            <w:hideMark/>
          </w:tcPr>
          <w:p w14:paraId="0B80179C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Total livestock water requirement (m</w:t>
            </w:r>
            <w:r w:rsidRPr="00392271">
              <w:rPr>
                <w:sz w:val="24"/>
                <w:szCs w:val="24"/>
                <w:vertAlign w:val="superscript"/>
              </w:rPr>
              <w:t>3</w:t>
            </w:r>
            <w:r w:rsidRPr="00392271">
              <w:rPr>
                <w:sz w:val="24"/>
                <w:szCs w:val="24"/>
              </w:rPr>
              <w:t>)</w:t>
            </w:r>
          </w:p>
        </w:tc>
        <w:tc>
          <w:tcPr>
            <w:tcW w:w="1329" w:type="dxa"/>
            <w:tcBorders>
              <w:top w:val="single" w:sz="4" w:space="0" w:color="auto"/>
            </w:tcBorders>
            <w:noWrap/>
            <w:hideMark/>
          </w:tcPr>
          <w:p w14:paraId="4C166721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48,250</w:t>
            </w:r>
          </w:p>
        </w:tc>
        <w:tc>
          <w:tcPr>
            <w:tcW w:w="949" w:type="dxa"/>
            <w:tcBorders>
              <w:top w:val="single" w:sz="4" w:space="0" w:color="auto"/>
            </w:tcBorders>
            <w:noWrap/>
            <w:hideMark/>
          </w:tcPr>
          <w:p w14:paraId="127F4451" w14:textId="77777777" w:rsidR="00392271" w:rsidRPr="00392271" w:rsidRDefault="00392271" w:rsidP="00762E6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sz w:val="24"/>
                <w:szCs w:val="24"/>
              </w:rPr>
            </w:pPr>
            <w:r w:rsidRPr="00392271">
              <w:rPr>
                <w:sz w:val="24"/>
                <w:szCs w:val="24"/>
              </w:rPr>
              <w:t>2*10</w:t>
            </w:r>
            <w:r w:rsidRPr="00392271">
              <w:rPr>
                <w:sz w:val="24"/>
                <w:szCs w:val="24"/>
                <w:vertAlign w:val="superscript"/>
              </w:rPr>
              <w:t>7</w:t>
            </w:r>
          </w:p>
        </w:tc>
      </w:tr>
    </w:tbl>
    <w:p w14:paraId="5CDF91A5" w14:textId="77777777" w:rsidR="00392271" w:rsidRPr="00392271" w:rsidRDefault="00392271" w:rsidP="00392271">
      <w:pPr>
        <w:pStyle w:val="Text"/>
        <w:spacing w:before="0" w:line="360" w:lineRule="auto"/>
        <w:ind w:firstLine="0"/>
        <w:rPr>
          <w:rFonts w:eastAsiaTheme="minorHAnsi"/>
        </w:rPr>
      </w:pPr>
      <w:r w:rsidRPr="00392271">
        <w:rPr>
          <w:i/>
        </w:rPr>
        <w:t>a, b, c = cows; sheep and goats; horses/donkeys/mules, respectively</w:t>
      </w:r>
    </w:p>
    <w:p w14:paraId="07E3523E" w14:textId="77777777" w:rsidR="00392271" w:rsidRPr="00392271" w:rsidRDefault="00392271" w:rsidP="00392271">
      <w:pPr>
        <w:spacing w:line="360" w:lineRule="auto"/>
        <w:rPr>
          <w:sz w:val="24"/>
          <w:szCs w:val="24"/>
        </w:rPr>
      </w:pPr>
    </w:p>
    <w:sectPr w:rsidR="00392271" w:rsidRPr="00392271" w:rsidSect="00F323AD">
      <w:pgSz w:w="15840" w:h="12240" w:orient="landscape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MTExMrU0NjUyNLVU0lEKTi0uzszPAykwrAUA2cNNqSwAAAA="/>
  </w:docVars>
  <w:rsids>
    <w:rsidRoot w:val="00392271"/>
    <w:rsid w:val="00392271"/>
    <w:rsid w:val="004E505D"/>
    <w:rsid w:val="006B2176"/>
    <w:rsid w:val="00762E6C"/>
    <w:rsid w:val="007768F4"/>
    <w:rsid w:val="00D85807"/>
    <w:rsid w:val="00F323AD"/>
    <w:rsid w:val="00FA6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1A5BF1"/>
  <w15:chartTrackingRefBased/>
  <w15:docId w15:val="{5E0A957C-EB08-424B-B854-1222C734EB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92271"/>
    <w:pPr>
      <w:spacing w:after="0" w:line="240" w:lineRule="auto"/>
    </w:pPr>
    <w:rPr>
      <w:rFonts w:ascii="Times New Roman" w:eastAsia="Calibri" w:hAnsi="Times New Roman" w:cs="Times New Roman"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FigureorTableCaption">
    <w:name w:val="Figure or Table Caption"/>
    <w:basedOn w:val="Normalny"/>
    <w:rsid w:val="00392271"/>
    <w:pPr>
      <w:keepNext/>
      <w:spacing w:before="240"/>
      <w:outlineLvl w:val="0"/>
    </w:pPr>
    <w:rPr>
      <w:rFonts w:eastAsia="Times New Roman"/>
      <w:kern w:val="28"/>
      <w:sz w:val="24"/>
      <w:szCs w:val="24"/>
    </w:rPr>
  </w:style>
  <w:style w:type="paragraph" w:customStyle="1" w:styleId="Text">
    <w:name w:val="Text"/>
    <w:basedOn w:val="Normalny"/>
    <w:rsid w:val="00392271"/>
    <w:pPr>
      <w:spacing w:before="120"/>
      <w:ind w:firstLine="720"/>
    </w:pPr>
    <w:rPr>
      <w:rFonts w:eastAsia="Times New Roman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92271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92271"/>
    <w:rPr>
      <w:rFonts w:ascii="Segoe UI" w:eastAsia="Calibri" w:hAnsi="Segoe UI" w:cs="Segoe UI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392271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3922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376</Words>
  <Characters>2749</Characters>
  <Application>Microsoft Office Word</Application>
  <DocSecurity>0</DocSecurity>
  <Lines>39</Lines>
  <Paragraphs>10</Paragraphs>
  <ScaleCrop>false</ScaleCrop>
  <Company/>
  <LinksUpToDate>false</LinksUpToDate>
  <CharactersWithSpaces>3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reham Aneseyee</dc:creator>
  <cp:keywords/>
  <dc:description/>
  <cp:lastModifiedBy>dr inż. Tomasz Noszczyk Profesor UR</cp:lastModifiedBy>
  <cp:revision>6</cp:revision>
  <dcterms:created xsi:type="dcterms:W3CDTF">2020-12-28T15:53:00Z</dcterms:created>
  <dcterms:modified xsi:type="dcterms:W3CDTF">2021-01-19T19:09:00Z</dcterms:modified>
</cp:coreProperties>
</file>